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30935C" w14:textId="77777777" w:rsidR="002E1C7D" w:rsidRDefault="002E1C7D" w:rsidP="002E1C7D">
      <w:pPr>
        <w:pStyle w:val="Nadpis2"/>
        <w:spacing w:after="360"/>
      </w:pPr>
      <w:bookmarkStart w:id="0" w:name="_GoBack"/>
      <w:bookmarkEnd w:id="0"/>
      <w:r>
        <w:t>Příloha č. 2</w:t>
      </w:r>
    </w:p>
    <w:tbl>
      <w:tblPr>
        <w:tblW w:w="1466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60"/>
        <w:gridCol w:w="3520"/>
        <w:gridCol w:w="1280"/>
        <w:gridCol w:w="1280"/>
        <w:gridCol w:w="1280"/>
        <w:gridCol w:w="1280"/>
        <w:gridCol w:w="1280"/>
        <w:gridCol w:w="1280"/>
      </w:tblGrid>
      <w:tr w:rsidR="00575A01" w:rsidRPr="00575A01" w14:paraId="138C1142" w14:textId="77777777" w:rsidTr="00FE72B4">
        <w:trPr>
          <w:trHeight w:val="420"/>
        </w:trPr>
        <w:tc>
          <w:tcPr>
            <w:tcW w:w="34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921CEB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 xml:space="preserve">Řešitel </w:t>
            </w:r>
          </w:p>
        </w:tc>
        <w:tc>
          <w:tcPr>
            <w:tcW w:w="11200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6C3DC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4C19BCBC" w14:textId="77777777" w:rsidTr="00FE72B4">
        <w:trPr>
          <w:trHeight w:val="435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7EC965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Název projektu</w:t>
            </w:r>
          </w:p>
        </w:tc>
        <w:tc>
          <w:tcPr>
            <w:tcW w:w="112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011F4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4451F3" w:rsidRPr="00575A01" w14:paraId="54A26A54" w14:textId="77777777" w:rsidTr="00FE72B4">
        <w:trPr>
          <w:trHeight w:val="435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D8BC40" w14:textId="1B78F60A" w:rsidR="004451F3" w:rsidRPr="00575A01" w:rsidRDefault="004451F3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Kód projektu</w:t>
            </w:r>
          </w:p>
        </w:tc>
        <w:tc>
          <w:tcPr>
            <w:tcW w:w="112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FBA9993" w14:textId="77777777" w:rsidR="004451F3" w:rsidRPr="00575A01" w:rsidRDefault="004451F3" w:rsidP="00575A01">
            <w:pPr>
              <w:rPr>
                <w:color w:val="000000"/>
                <w:sz w:val="22"/>
                <w:szCs w:val="22"/>
              </w:rPr>
            </w:pPr>
          </w:p>
        </w:tc>
      </w:tr>
      <w:tr w:rsidR="00575A01" w:rsidRPr="00575A01" w14:paraId="23324439" w14:textId="77777777" w:rsidTr="00FE72B4">
        <w:trPr>
          <w:trHeight w:val="405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A5F40" w14:textId="797E4ABF" w:rsidR="00575A01" w:rsidRPr="00575A01" w:rsidRDefault="00FB5E4F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Řešitelské pracoviště</w:t>
            </w:r>
          </w:p>
        </w:tc>
        <w:tc>
          <w:tcPr>
            <w:tcW w:w="112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D4E3C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32CD7009" w14:textId="77777777" w:rsidTr="00FE72B4">
        <w:trPr>
          <w:trHeight w:val="435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001C4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Doba řešení</w:t>
            </w:r>
          </w:p>
        </w:tc>
        <w:tc>
          <w:tcPr>
            <w:tcW w:w="11200" w:type="dxa"/>
            <w:gridSpan w:val="7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00ABD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627CBCF8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4FD8B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38ECD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E20B0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CEFEF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180C4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9B71E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6EA09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136E5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2FEA1C6E" w14:textId="77777777" w:rsidR="00261473" w:rsidRPr="002E1C7D" w:rsidRDefault="00261473" w:rsidP="00575A01">
      <w:pPr>
        <w:jc w:val="center"/>
        <w:rPr>
          <w:b/>
          <w:bCs/>
          <w:color w:val="000000"/>
          <w:sz w:val="24"/>
          <w:szCs w:val="24"/>
        </w:rPr>
      </w:pPr>
      <w:r w:rsidRPr="002E1C7D">
        <w:rPr>
          <w:b/>
          <w:bCs/>
          <w:color w:val="000000"/>
          <w:sz w:val="24"/>
          <w:szCs w:val="24"/>
        </w:rPr>
        <w:t>Návrh výdajů na celou dobu řešení projektu (v tis. Kč)</w:t>
      </w:r>
    </w:p>
    <w:p w14:paraId="163E9768" w14:textId="77777777" w:rsidR="00C67E26" w:rsidRPr="00575A01" w:rsidRDefault="00C67E26" w:rsidP="00575A01">
      <w:pPr>
        <w:tabs>
          <w:tab w:val="left" w:pos="3585"/>
          <w:tab w:val="left" w:pos="7105"/>
          <w:tab w:val="left" w:pos="8385"/>
          <w:tab w:val="left" w:pos="9665"/>
          <w:tab w:val="left" w:pos="10945"/>
          <w:tab w:val="left" w:pos="12225"/>
          <w:tab w:val="left" w:pos="13505"/>
        </w:tabs>
        <w:ind w:left="125"/>
        <w:rPr>
          <w:color w:val="000000"/>
          <w:sz w:val="22"/>
          <w:szCs w:val="22"/>
        </w:rPr>
      </w:pPr>
      <w:r w:rsidRPr="00575A01">
        <w:rPr>
          <w:color w:val="000000"/>
          <w:sz w:val="22"/>
          <w:szCs w:val="22"/>
        </w:rPr>
        <w:tab/>
      </w:r>
      <w:r w:rsidRPr="00575A01">
        <w:rPr>
          <w:color w:val="000000"/>
          <w:sz w:val="22"/>
          <w:szCs w:val="22"/>
        </w:rPr>
        <w:tab/>
      </w:r>
      <w:r w:rsidRPr="00575A01">
        <w:rPr>
          <w:color w:val="000000"/>
          <w:sz w:val="22"/>
          <w:szCs w:val="22"/>
        </w:rPr>
        <w:tab/>
      </w:r>
      <w:r w:rsidRPr="00575A01">
        <w:rPr>
          <w:color w:val="000000"/>
          <w:sz w:val="22"/>
          <w:szCs w:val="22"/>
        </w:rPr>
        <w:tab/>
      </w:r>
      <w:r w:rsidRPr="00575A01">
        <w:rPr>
          <w:color w:val="000000"/>
          <w:sz w:val="22"/>
          <w:szCs w:val="22"/>
        </w:rPr>
        <w:tab/>
      </w:r>
      <w:r w:rsidRPr="00575A01">
        <w:rPr>
          <w:color w:val="000000"/>
          <w:sz w:val="22"/>
          <w:szCs w:val="22"/>
        </w:rPr>
        <w:tab/>
      </w:r>
      <w:r w:rsidRPr="00575A01">
        <w:rPr>
          <w:color w:val="000000"/>
          <w:sz w:val="22"/>
          <w:szCs w:val="22"/>
        </w:rPr>
        <w:tab/>
      </w:r>
    </w:p>
    <w:tbl>
      <w:tblPr>
        <w:tblW w:w="1466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60"/>
        <w:gridCol w:w="3520"/>
        <w:gridCol w:w="1280"/>
        <w:gridCol w:w="1280"/>
        <w:gridCol w:w="1280"/>
        <w:gridCol w:w="1280"/>
        <w:gridCol w:w="1280"/>
        <w:gridCol w:w="1280"/>
      </w:tblGrid>
      <w:tr w:rsidR="00575A01" w:rsidRPr="00575A01" w14:paraId="65E9A712" w14:textId="77777777" w:rsidTr="00C67E26">
        <w:trPr>
          <w:trHeight w:val="630"/>
          <w:tblHeader/>
        </w:trPr>
        <w:tc>
          <w:tcPr>
            <w:tcW w:w="34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BFA5C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Druh/název výdaje</w:t>
            </w:r>
          </w:p>
        </w:tc>
        <w:tc>
          <w:tcPr>
            <w:tcW w:w="352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09E2C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Popis výdajů (uvést stručný popis výdaje, finance rozlišit pro jednotlivé roky řešení)</w:t>
            </w:r>
          </w:p>
        </w:tc>
        <w:tc>
          <w:tcPr>
            <w:tcW w:w="256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0D67A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1. rok řešení</w:t>
            </w:r>
          </w:p>
        </w:tc>
        <w:tc>
          <w:tcPr>
            <w:tcW w:w="256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0CDA7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2. rok řešení</w:t>
            </w:r>
          </w:p>
        </w:tc>
        <w:tc>
          <w:tcPr>
            <w:tcW w:w="256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1E5682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3. rok řešení</w:t>
            </w:r>
          </w:p>
        </w:tc>
      </w:tr>
      <w:tr w:rsidR="00575A01" w:rsidRPr="00575A01" w14:paraId="6E367EE9" w14:textId="77777777" w:rsidTr="00C67E26">
        <w:trPr>
          <w:trHeight w:val="315"/>
          <w:tblHeader/>
        </w:trPr>
        <w:tc>
          <w:tcPr>
            <w:tcW w:w="34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BB4251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52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EC0307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D0912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Návr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1D619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Přiděleno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F5FC4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Návr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99E25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Přiděleno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4D745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Návr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D34623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Přiděleno</w:t>
            </w:r>
          </w:p>
        </w:tc>
      </w:tr>
      <w:tr w:rsidR="00575A01" w:rsidRPr="00575A01" w14:paraId="65A8DF85" w14:textId="77777777" w:rsidTr="00FE72B4">
        <w:trPr>
          <w:trHeight w:val="855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BAF9473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Výzkumné stipendium - student -voják z povolání (uvést jmenovitě)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9DED78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4FED7B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FA57AF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6C260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FAFC5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4B022E6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437A45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0146C7B0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93CE74" w14:textId="76A4CC47" w:rsidR="00575A01" w:rsidRPr="00B15296" w:rsidRDefault="00B15296" w:rsidP="00B15296">
            <w:pPr>
              <w:rPr>
                <w:i/>
                <w:color w:val="000000"/>
                <w:sz w:val="22"/>
                <w:szCs w:val="22"/>
              </w:rPr>
            </w:pPr>
            <w:r w:rsidRPr="00B15296">
              <w:rPr>
                <w:i/>
                <w:color w:val="000000"/>
                <w:sz w:val="14"/>
                <w:szCs w:val="22"/>
              </w:rPr>
              <w:t xml:space="preserve">Poznámka: je vhodné uvést pořadové číslo, na které </w:t>
            </w:r>
            <w:r>
              <w:rPr>
                <w:i/>
                <w:color w:val="000000"/>
                <w:sz w:val="14"/>
                <w:szCs w:val="22"/>
              </w:rPr>
              <w:t>se pak</w:t>
            </w:r>
            <w:r w:rsidRPr="00B15296">
              <w:rPr>
                <w:i/>
                <w:color w:val="000000"/>
                <w:sz w:val="14"/>
                <w:szCs w:val="22"/>
              </w:rPr>
              <w:t xml:space="preserve"> odkazovat ve zdůvodnění plánovaných výdajů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4098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DCA7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DD3C4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F469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23E8E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B65F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672E84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297BEC66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676C2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BE28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DAD9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F9974E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792F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3D288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7A77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AF1635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29721BF6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28D3F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81BB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D3BA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55C07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596C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3652A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E460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4A2826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7DE4D6AD" w14:textId="77777777" w:rsidTr="00FE72B4">
        <w:trPr>
          <w:trHeight w:val="57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9A78516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Výzkumné stipendium - civilní student (uvést jmenovitě)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A952D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CDCD92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F828F9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CB946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0A347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98BF12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8B048C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179618D0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0CA9A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445D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8972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1BC70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E336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9F5C4B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7737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B65B32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4A23A479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42A7E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FEF3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8973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CCD5C4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A57C6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DE63F7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E824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E792F9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10C5051E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9900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6F66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74DB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9D5B3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04E5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8AAD9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3213A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D27F3E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2C7FABD0" w14:textId="77777777" w:rsidTr="00FE72B4">
        <w:trPr>
          <w:trHeight w:val="57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16210B5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Stipendium na podporu studia - civilní student (uvést jmenovitě)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A27F48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9DCB3C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2EA109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8A6FC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1EE1A3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670F81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6EB509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2963C7B9" w14:textId="77777777" w:rsidTr="00F93637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F272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EB04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E7AB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636011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5987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D45F7E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40C0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D8DF10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678576D2" w14:textId="77777777" w:rsidTr="00F93637">
        <w:trPr>
          <w:trHeight w:val="300"/>
        </w:trPr>
        <w:tc>
          <w:tcPr>
            <w:tcW w:w="34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1D08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ADB5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C4C2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1A14D1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6CFD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30EB5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20A5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C14080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76EB77A7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C348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8CC0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81B5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6D703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6836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E9C2B2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1945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113FD5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2F5E1E08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25A3B94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Investiční (kapitálové) výdaje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AC702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57B51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CB88F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252B33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9B1268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C1F1C8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097171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3D01A057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B2EDB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6C3B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F712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9C533B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EF7E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F59881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71AD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95DC2A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5B715D83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71065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E190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38D1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CA9ABB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E447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E050B5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072A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A8B420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0503F677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1D494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1D93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7602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C3FDEE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81D7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7013C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2E10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B6FA46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2A8511FD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412F94B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Neinvestiční (běžné) výdaje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F25F5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40E6D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3E5D76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3861EF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B5F475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41C63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35E7A4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72A9234B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0FF2D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443C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9E89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2BB50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CA9C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49A282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28F7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246D6C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650051ED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BBE02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2CB9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8A1F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F8A593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DA70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A4E017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B6CC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EA9D94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7DC928C2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53DD9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8EAA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F1216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65B4C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5078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8E28E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3C02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EAF151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455980F7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92DA206" w14:textId="77777777" w:rsidR="00575A01" w:rsidRPr="00575A01" w:rsidRDefault="00575A01" w:rsidP="00575A01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Cestovné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AD8A4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A9EDEA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D04EC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6A5B1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36644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9B2554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97E824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4A41B068" w14:textId="77777777" w:rsidTr="00FE72B4">
        <w:trPr>
          <w:trHeight w:val="6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B55807" w14:textId="77777777" w:rsidR="00575A01" w:rsidRPr="00575A01" w:rsidRDefault="00575A01" w:rsidP="00813172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Tuzemské cestovné  - vojáků z</w:t>
            </w:r>
            <w:r w:rsidR="00813172">
              <w:rPr>
                <w:i/>
                <w:iCs/>
                <w:color w:val="000000"/>
                <w:sz w:val="22"/>
                <w:szCs w:val="22"/>
              </w:rPr>
              <w:t> </w:t>
            </w:r>
            <w:r w:rsidRPr="00575A01">
              <w:rPr>
                <w:i/>
                <w:iCs/>
                <w:color w:val="000000"/>
                <w:sz w:val="22"/>
                <w:szCs w:val="22"/>
              </w:rPr>
              <w:t>povolání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EC54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3329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718F07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D2F9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A7762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D1FF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06F55F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33C98130" w14:textId="77777777" w:rsidTr="00FE72B4">
        <w:trPr>
          <w:trHeight w:val="6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197127" w14:textId="77777777" w:rsidR="00575A01" w:rsidRPr="00575A01" w:rsidRDefault="00575A01" w:rsidP="00813172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Tuzemské cestovné - státních a</w:t>
            </w:r>
            <w:r w:rsidR="00813172">
              <w:rPr>
                <w:i/>
                <w:iCs/>
                <w:color w:val="000000"/>
                <w:sz w:val="22"/>
                <w:szCs w:val="22"/>
              </w:rPr>
              <w:t> </w:t>
            </w:r>
            <w:r w:rsidRPr="00575A01">
              <w:rPr>
                <w:i/>
                <w:iCs/>
                <w:color w:val="000000"/>
                <w:sz w:val="22"/>
                <w:szCs w:val="22"/>
              </w:rPr>
              <w:t>občanských zaměstnanců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6D5A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E9A5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243EA6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523E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BE1EC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F469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F34486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61A1AEAF" w14:textId="77777777" w:rsidTr="00FE72B4">
        <w:trPr>
          <w:trHeight w:val="6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DE102" w14:textId="77777777" w:rsidR="00575A01" w:rsidRPr="00575A01" w:rsidRDefault="00575A01" w:rsidP="00575A01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Tuzemské cestovné - ostatní řešitelé (mimo UO)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DEA0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7383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64D95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1E6D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632C8D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E983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3319EB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32907374" w14:textId="77777777" w:rsidTr="00FE72B4">
        <w:trPr>
          <w:trHeight w:val="6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B76D3B" w14:textId="77777777" w:rsidR="00575A01" w:rsidRPr="00575A01" w:rsidRDefault="00575A01" w:rsidP="00575A01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Zahraniční cestovné - letenky - vojáků z povolání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63B5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02AD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7F83B9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3069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9F1B16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01D6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8E5CA5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7C6418FB" w14:textId="77777777" w:rsidTr="00FE72B4">
        <w:trPr>
          <w:trHeight w:val="6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9E8AD" w14:textId="77777777" w:rsidR="00575A01" w:rsidRPr="00575A01" w:rsidRDefault="00575A01" w:rsidP="00575A01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Zahraniční cestovné - ostatní náhrady - vojáků z povolání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0364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E035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1126B5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C701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554F36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CCC8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6CFC92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181D70D4" w14:textId="77777777" w:rsidTr="00FE72B4">
        <w:trPr>
          <w:trHeight w:val="9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1F4A26" w14:textId="77777777" w:rsidR="00575A01" w:rsidRPr="00575A01" w:rsidRDefault="00575A01" w:rsidP="00575A01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Zahraniční cestovné - letenky  - státních a občanských zaměstnanců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C5C1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682E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A7AA0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1F85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12590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F7AB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7440916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4B197D1E" w14:textId="77777777" w:rsidTr="00FE72B4">
        <w:trPr>
          <w:trHeight w:val="9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7E34B5" w14:textId="77777777" w:rsidR="00575A01" w:rsidRPr="00575A01" w:rsidRDefault="00575A01" w:rsidP="00813172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Zahraniční cestovné - ostatní náhrady - státních a občanských zaměstnanců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8C65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EC9F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B7871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730B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A4938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D757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3504FF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4A4A34D6" w14:textId="77777777" w:rsidTr="00F93637">
        <w:trPr>
          <w:trHeight w:val="6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E1CA6E" w14:textId="77777777" w:rsidR="00575A01" w:rsidRPr="00575A01" w:rsidRDefault="00575A01" w:rsidP="00813172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Zahraniční cestovné - letenky - ostatní řešitelé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FB25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92E96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4D03D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81BC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F6E2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0959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4D8BFF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4AFF69CD" w14:textId="77777777" w:rsidTr="00F93637">
        <w:trPr>
          <w:trHeight w:val="600"/>
        </w:trPr>
        <w:tc>
          <w:tcPr>
            <w:tcW w:w="34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D9CD1C" w14:textId="77777777" w:rsidR="00575A01" w:rsidRPr="00575A01" w:rsidRDefault="00575A01" w:rsidP="00813172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Zahraniční cestovné - ostatní náhrady - ostatní řešitelé</w:t>
            </w:r>
          </w:p>
        </w:tc>
        <w:tc>
          <w:tcPr>
            <w:tcW w:w="3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E7D1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0E37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2935AD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FF72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189EE0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D98B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457E52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158C4812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8ACCBE" w14:textId="77777777" w:rsidR="00575A01" w:rsidRPr="00575A01" w:rsidRDefault="00575A01" w:rsidP="00575A01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Konferenční poplatky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D64B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ED76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D4AEA2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5C28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E05295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E9B3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66616F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366AAE45" w14:textId="77777777" w:rsidTr="00FE72B4">
        <w:trPr>
          <w:trHeight w:val="9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B58673" w14:textId="77777777" w:rsidR="00575A01" w:rsidRPr="00575A01" w:rsidRDefault="00575A01" w:rsidP="00813172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Tuzemské účastnické poplatky na</w:t>
            </w:r>
            <w:r w:rsidR="00813172">
              <w:rPr>
                <w:i/>
                <w:iCs/>
                <w:color w:val="000000"/>
                <w:sz w:val="22"/>
                <w:szCs w:val="22"/>
              </w:rPr>
              <w:t> </w:t>
            </w:r>
            <w:r w:rsidRPr="00575A01">
              <w:rPr>
                <w:i/>
                <w:iCs/>
                <w:color w:val="000000"/>
                <w:sz w:val="22"/>
                <w:szCs w:val="22"/>
              </w:rPr>
              <w:t xml:space="preserve">konferencích, příp. zahraniční </w:t>
            </w:r>
            <w:r w:rsidR="00813172">
              <w:rPr>
                <w:i/>
                <w:iCs/>
                <w:color w:val="000000"/>
                <w:sz w:val="22"/>
                <w:szCs w:val="22"/>
              </w:rPr>
              <w:t>–</w:t>
            </w:r>
            <w:r w:rsidRPr="00575A01">
              <w:rPr>
                <w:i/>
                <w:iCs/>
                <w:color w:val="000000"/>
                <w:sz w:val="22"/>
                <w:szCs w:val="22"/>
              </w:rPr>
              <w:t xml:space="preserve"> bez</w:t>
            </w:r>
            <w:r w:rsidR="00813172">
              <w:rPr>
                <w:i/>
                <w:iCs/>
                <w:color w:val="000000"/>
                <w:sz w:val="22"/>
                <w:szCs w:val="22"/>
              </w:rPr>
              <w:t> </w:t>
            </w:r>
            <w:r w:rsidRPr="00575A01">
              <w:rPr>
                <w:i/>
                <w:iCs/>
                <w:color w:val="000000"/>
                <w:sz w:val="22"/>
                <w:szCs w:val="22"/>
              </w:rPr>
              <w:t>účasti na konferenci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3AE2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E3B0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DC7D3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BE3C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1DD90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BC0E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C526B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6C181134" w14:textId="77777777" w:rsidTr="00FE72B4">
        <w:trPr>
          <w:trHeight w:val="600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AC4F9B" w14:textId="77777777" w:rsidR="00575A01" w:rsidRPr="00575A01" w:rsidRDefault="00575A01" w:rsidP="00813172">
            <w:pPr>
              <w:rPr>
                <w:i/>
                <w:iCs/>
                <w:color w:val="000000"/>
                <w:sz w:val="22"/>
                <w:szCs w:val="22"/>
              </w:rPr>
            </w:pPr>
            <w:r w:rsidRPr="00575A01">
              <w:rPr>
                <w:i/>
                <w:iCs/>
                <w:color w:val="000000"/>
                <w:sz w:val="22"/>
                <w:szCs w:val="22"/>
              </w:rPr>
              <w:t>Zahraniční účastnické poplatky na</w:t>
            </w:r>
            <w:r w:rsidR="00813172">
              <w:rPr>
                <w:i/>
                <w:iCs/>
                <w:color w:val="000000"/>
                <w:sz w:val="22"/>
                <w:szCs w:val="22"/>
              </w:rPr>
              <w:t> </w:t>
            </w:r>
            <w:r w:rsidRPr="00575A01">
              <w:rPr>
                <w:i/>
                <w:iCs/>
                <w:color w:val="000000"/>
                <w:sz w:val="22"/>
                <w:szCs w:val="22"/>
              </w:rPr>
              <w:t>konferencích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6AC2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7FD0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730F1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6065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EFE51E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824D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0CB235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2B0187AF" w14:textId="77777777" w:rsidTr="00FE72B4">
        <w:trPr>
          <w:trHeight w:val="315"/>
        </w:trPr>
        <w:tc>
          <w:tcPr>
            <w:tcW w:w="3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7258EC1A" w14:textId="77777777" w:rsidR="00575A01" w:rsidRPr="00575A01" w:rsidRDefault="00575A01" w:rsidP="00575A01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Celkem</w:t>
            </w:r>
          </w:p>
        </w:tc>
        <w:tc>
          <w:tcPr>
            <w:tcW w:w="35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669728" w14:textId="77777777" w:rsidR="00575A01" w:rsidRPr="00575A01" w:rsidRDefault="00575A01" w:rsidP="00813172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75A01">
              <w:rPr>
                <w:b/>
                <w:bCs/>
                <w:color w:val="000000"/>
                <w:sz w:val="22"/>
                <w:szCs w:val="22"/>
              </w:rPr>
              <w:t>Celkové výdaje na projekt za</w:t>
            </w:r>
            <w:r w:rsidR="00813172">
              <w:rPr>
                <w:b/>
                <w:bCs/>
                <w:color w:val="000000"/>
                <w:sz w:val="22"/>
                <w:szCs w:val="22"/>
              </w:rPr>
              <w:t> </w:t>
            </w:r>
            <w:r w:rsidRPr="00575A01">
              <w:rPr>
                <w:b/>
                <w:bCs/>
                <w:color w:val="000000"/>
                <w:sz w:val="22"/>
                <w:szCs w:val="22"/>
              </w:rPr>
              <w:t>jednotlivé roky řešení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C1C12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E1BFD6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4A17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244598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2A97E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  <w:hideMark/>
          </w:tcPr>
          <w:p w14:paraId="74137F2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  <w:r w:rsidRPr="00575A01">
              <w:rPr>
                <w:color w:val="000000"/>
                <w:sz w:val="22"/>
                <w:szCs w:val="22"/>
              </w:rPr>
              <w:t> </w:t>
            </w:r>
          </w:p>
        </w:tc>
      </w:tr>
      <w:tr w:rsidR="00575A01" w:rsidRPr="00575A01" w14:paraId="1F88A223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BF04E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2D4626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E90D6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B4DE79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C7938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74B95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F79AD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FB3E0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</w:tr>
      <w:tr w:rsidR="00575A01" w:rsidRPr="00575A01" w14:paraId="37B57FB6" w14:textId="77777777" w:rsidTr="00FE72B4">
        <w:trPr>
          <w:trHeight w:val="300"/>
        </w:trPr>
        <w:tc>
          <w:tcPr>
            <w:tcW w:w="8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0E6B7" w14:textId="77777777" w:rsidR="00575A01" w:rsidRPr="00575A01" w:rsidRDefault="00575A01" w:rsidP="00575A01">
            <w:pPr>
              <w:rPr>
                <w:color w:val="000000"/>
              </w:rPr>
            </w:pPr>
            <w:r w:rsidRPr="00575A01">
              <w:rPr>
                <w:color w:val="000000"/>
              </w:rPr>
              <w:t>Pozn. V případě potřeby doplnit nebo vymazat řádky. Řešitel vyplňuje pouze prázdné bílé buňky.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FD7B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279A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16856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C8A5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837F4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</w:tr>
      <w:tr w:rsidR="00575A01" w:rsidRPr="00575A01" w14:paraId="25690AAC" w14:textId="77777777" w:rsidTr="00FE72B4">
        <w:trPr>
          <w:trHeight w:val="31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12B34" w14:textId="77777777" w:rsidR="00575A01" w:rsidRPr="00575A01" w:rsidRDefault="00575A01" w:rsidP="00575A0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34BA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AE0E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2A21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DBB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8047B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0B13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7B25E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</w:tr>
      <w:tr w:rsidR="00575A01" w:rsidRPr="00575A01" w14:paraId="5A49242D" w14:textId="77777777" w:rsidTr="00FE72B4">
        <w:trPr>
          <w:trHeight w:val="31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B2B78" w14:textId="77777777" w:rsidR="00575A01" w:rsidRPr="00575A01" w:rsidRDefault="00575A01" w:rsidP="00575A01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8346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BBE65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D16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441E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1996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035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EA158A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</w:tr>
      <w:tr w:rsidR="00575A01" w:rsidRPr="00575A01" w14:paraId="3EF72DF6" w14:textId="77777777" w:rsidTr="00FE72B4">
        <w:trPr>
          <w:trHeight w:val="315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DB268" w14:textId="77777777" w:rsidR="00575A01" w:rsidRPr="00575A01" w:rsidRDefault="00575A01" w:rsidP="00575A01">
            <w:pPr>
              <w:rPr>
                <w:color w:val="000000"/>
                <w:sz w:val="24"/>
                <w:szCs w:val="24"/>
              </w:rPr>
            </w:pPr>
            <w:r w:rsidRPr="00575A01">
              <w:rPr>
                <w:color w:val="000000"/>
                <w:sz w:val="24"/>
                <w:szCs w:val="24"/>
              </w:rPr>
              <w:t xml:space="preserve">V Brně dne:      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146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4837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5195F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058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F4EAD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2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A25C0" w14:textId="77777777" w:rsidR="00575A01" w:rsidRPr="00575A01" w:rsidRDefault="00575A01" w:rsidP="00575A01">
            <w:pPr>
              <w:rPr>
                <w:color w:val="000000"/>
                <w:sz w:val="24"/>
                <w:szCs w:val="24"/>
              </w:rPr>
            </w:pPr>
            <w:r w:rsidRPr="00575A01">
              <w:rPr>
                <w:color w:val="000000"/>
                <w:sz w:val="24"/>
                <w:szCs w:val="24"/>
              </w:rPr>
              <w:t>Podpis řešitele:</w:t>
            </w:r>
          </w:p>
        </w:tc>
      </w:tr>
      <w:tr w:rsidR="00575A01" w:rsidRPr="00575A01" w14:paraId="66461690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AB0FE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8E1371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8CBFE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ABB3D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E7F7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0DD672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E8ACC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3A291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</w:tr>
      <w:tr w:rsidR="00575A01" w:rsidRPr="00575A01" w14:paraId="2E2438D8" w14:textId="77777777" w:rsidTr="00FE72B4">
        <w:trPr>
          <w:trHeight w:val="300"/>
        </w:trPr>
        <w:tc>
          <w:tcPr>
            <w:tcW w:w="3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DC84A8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D9DB8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C884BE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9942AC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9F6533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FA2F84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FDBA90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EAF777" w14:textId="77777777" w:rsidR="00575A01" w:rsidRPr="00575A01" w:rsidRDefault="00575A01" w:rsidP="00575A01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3EA57B2E" w14:textId="77777777" w:rsidR="00AC12E4" w:rsidRDefault="00AC12E4" w:rsidP="00544D94">
      <w:pPr>
        <w:jc w:val="both"/>
        <w:rPr>
          <w:bCs/>
          <w:sz w:val="24"/>
          <w:szCs w:val="24"/>
        </w:rPr>
      </w:pPr>
    </w:p>
    <w:sectPr w:rsidR="00AC12E4" w:rsidSect="00AB17D0">
      <w:footerReference w:type="even" r:id="rId11"/>
      <w:footerReference w:type="first" r:id="rId12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A0774" w14:textId="77777777" w:rsidR="00064970" w:rsidRDefault="00064970">
      <w:r>
        <w:separator/>
      </w:r>
    </w:p>
  </w:endnote>
  <w:endnote w:type="continuationSeparator" w:id="0">
    <w:p w14:paraId="335BE28C" w14:textId="77777777" w:rsidR="00064970" w:rsidRDefault="000649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tučné">
    <w:panose1 w:val="02020803070505020304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45F0A" w14:textId="77777777" w:rsidR="00064970" w:rsidRDefault="00064970" w:rsidP="00B377D9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251EB2E3" w14:textId="77777777" w:rsidR="00064970" w:rsidRDefault="00064970">
    <w:pPr>
      <w:pStyle w:val="Zpat"/>
    </w:pPr>
  </w:p>
  <w:p w14:paraId="25C18768" w14:textId="77777777" w:rsidR="00064970" w:rsidRDefault="00064970"/>
  <w:p w14:paraId="0C746B90" w14:textId="77777777" w:rsidR="00064970" w:rsidRDefault="00064970"/>
  <w:p w14:paraId="694F316D" w14:textId="77777777" w:rsidR="00064970" w:rsidRDefault="00064970"/>
  <w:p w14:paraId="1E2812B1" w14:textId="77777777" w:rsidR="00064970" w:rsidRDefault="00064970"/>
  <w:p w14:paraId="0261DFF4" w14:textId="77777777" w:rsidR="00064970" w:rsidRDefault="00064970"/>
  <w:p w14:paraId="7FD94A56" w14:textId="77777777" w:rsidR="00064970" w:rsidRDefault="000649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2469BB" w14:textId="77777777" w:rsidR="00064970" w:rsidRPr="00971008" w:rsidRDefault="00064970" w:rsidP="0097100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4B9822" w14:textId="77777777" w:rsidR="00064970" w:rsidRDefault="00064970">
      <w:r>
        <w:separator/>
      </w:r>
    </w:p>
  </w:footnote>
  <w:footnote w:type="continuationSeparator" w:id="0">
    <w:p w14:paraId="0261BD3D" w14:textId="77777777" w:rsidR="00064970" w:rsidRDefault="000649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E1435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" w15:restartNumberingAfterBreak="0">
    <w:nsid w:val="072F4E28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DEA0268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" w15:restartNumberingAfterBreak="0">
    <w:nsid w:val="10D56164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4" w15:restartNumberingAfterBreak="0">
    <w:nsid w:val="10DE3DF1"/>
    <w:multiLevelType w:val="multilevel"/>
    <w:tmpl w:val="7370FE5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pStyle w:val="Odstavecodsazen"/>
      <w:lvlText w:val="%2)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7C449D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6" w15:restartNumberingAfterBreak="0">
    <w:nsid w:val="13100DA0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7" w15:restartNumberingAfterBreak="0">
    <w:nsid w:val="13974D6C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8" w15:restartNumberingAfterBreak="0">
    <w:nsid w:val="15771F24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9" w15:restartNumberingAfterBreak="0">
    <w:nsid w:val="19063E99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0" w15:restartNumberingAfterBreak="0">
    <w:nsid w:val="1A266B2A"/>
    <w:multiLevelType w:val="singleLevel"/>
    <w:tmpl w:val="6FBCD9B4"/>
    <w:lvl w:ilvl="0">
      <w:start w:val="1"/>
      <w:numFmt w:val="lowerLetter"/>
      <w:pStyle w:val="Zkladntextodsazen"/>
      <w:lvlText w:val="%1)"/>
      <w:lvlJc w:val="left"/>
      <w:pPr>
        <w:tabs>
          <w:tab w:val="num" w:pos="360"/>
        </w:tabs>
        <w:ind w:left="340" w:hanging="340"/>
      </w:pPr>
    </w:lvl>
  </w:abstractNum>
  <w:abstractNum w:abstractNumId="11" w15:restartNumberingAfterBreak="0">
    <w:nsid w:val="1D992492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2" w15:restartNumberingAfterBreak="0">
    <w:nsid w:val="21823D5F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3" w15:restartNumberingAfterBreak="0">
    <w:nsid w:val="23FC279B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4" w15:restartNumberingAfterBreak="0">
    <w:nsid w:val="25AF5E41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1211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6E30778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6" w15:restartNumberingAfterBreak="0">
    <w:nsid w:val="2A460739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2D15276E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8" w15:restartNumberingAfterBreak="0">
    <w:nsid w:val="2F1160B4"/>
    <w:multiLevelType w:val="hybridMultilevel"/>
    <w:tmpl w:val="7C008B90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7">
      <w:start w:val="1"/>
      <w:numFmt w:val="lowerLetter"/>
      <w:lvlText w:val="%2)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34224CAB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365D59F5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1" w15:restartNumberingAfterBreak="0">
    <w:nsid w:val="3AF57BB0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2" w15:restartNumberingAfterBreak="0">
    <w:nsid w:val="3D4E1700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3" w15:restartNumberingAfterBreak="0">
    <w:nsid w:val="3ED77502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4" w15:restartNumberingAfterBreak="0">
    <w:nsid w:val="44A2389D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5" w15:restartNumberingAfterBreak="0">
    <w:nsid w:val="47457891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6" w15:restartNumberingAfterBreak="0">
    <w:nsid w:val="47B76FB7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4AA43502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57AB01B1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9" w15:restartNumberingAfterBreak="0">
    <w:nsid w:val="5944545A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0" w15:restartNumberingAfterBreak="0">
    <w:nsid w:val="5B034E52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1" w15:restartNumberingAfterBreak="0">
    <w:nsid w:val="62C27EB6"/>
    <w:multiLevelType w:val="multilevel"/>
    <w:tmpl w:val="A5C4D3CC"/>
    <w:lvl w:ilvl="0">
      <w:start w:val="1"/>
      <w:numFmt w:val="lowerLetter"/>
      <w:lvlText w:val="%1)"/>
      <w:lvlJc w:val="left"/>
      <w:pPr>
        <w:tabs>
          <w:tab w:val="num" w:pos="454"/>
        </w:tabs>
        <w:ind w:left="454" w:hanging="454"/>
      </w:pPr>
      <w:rPr>
        <w:rFonts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2" w15:restartNumberingAfterBreak="0">
    <w:nsid w:val="68AD7EAD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3" w15:restartNumberingAfterBreak="0">
    <w:nsid w:val="6BE56F08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4" w15:restartNumberingAfterBreak="0">
    <w:nsid w:val="6C9C6FF0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5" w15:restartNumberingAfterBreak="0">
    <w:nsid w:val="6DB17317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6" w15:restartNumberingAfterBreak="0">
    <w:nsid w:val="6EA21A52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754776EA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76F8660C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9" w15:restartNumberingAfterBreak="0">
    <w:nsid w:val="792435B7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40" w15:restartNumberingAfterBreak="0">
    <w:nsid w:val="7B89028A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41" w15:restartNumberingAfterBreak="0">
    <w:nsid w:val="7BAF372F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248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320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3927" w:hanging="180"/>
      </w:pPr>
    </w:lvl>
    <w:lvl w:ilvl="3" w:tplc="0405000F" w:tentative="1">
      <w:start w:val="1"/>
      <w:numFmt w:val="decimal"/>
      <w:lvlText w:val="%4."/>
      <w:lvlJc w:val="left"/>
      <w:pPr>
        <w:ind w:left="4647" w:hanging="360"/>
      </w:pPr>
    </w:lvl>
    <w:lvl w:ilvl="4" w:tplc="04050019" w:tentative="1">
      <w:start w:val="1"/>
      <w:numFmt w:val="lowerLetter"/>
      <w:lvlText w:val="%5."/>
      <w:lvlJc w:val="left"/>
      <w:pPr>
        <w:ind w:left="5367" w:hanging="360"/>
      </w:pPr>
    </w:lvl>
    <w:lvl w:ilvl="5" w:tplc="0405001B" w:tentative="1">
      <w:start w:val="1"/>
      <w:numFmt w:val="lowerRoman"/>
      <w:lvlText w:val="%6."/>
      <w:lvlJc w:val="right"/>
      <w:pPr>
        <w:ind w:left="6087" w:hanging="180"/>
      </w:pPr>
    </w:lvl>
    <w:lvl w:ilvl="6" w:tplc="0405000F" w:tentative="1">
      <w:start w:val="1"/>
      <w:numFmt w:val="decimal"/>
      <w:lvlText w:val="%7."/>
      <w:lvlJc w:val="left"/>
      <w:pPr>
        <w:ind w:left="6807" w:hanging="360"/>
      </w:pPr>
    </w:lvl>
    <w:lvl w:ilvl="7" w:tplc="04050019" w:tentative="1">
      <w:start w:val="1"/>
      <w:numFmt w:val="lowerLetter"/>
      <w:lvlText w:val="%8."/>
      <w:lvlJc w:val="left"/>
      <w:pPr>
        <w:ind w:left="7527" w:hanging="360"/>
      </w:pPr>
    </w:lvl>
    <w:lvl w:ilvl="8" w:tplc="0405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42" w15:restartNumberingAfterBreak="0">
    <w:nsid w:val="7F5D5EA3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num w:numId="1">
    <w:abstractNumId w:val="10"/>
  </w:num>
  <w:num w:numId="2">
    <w:abstractNumId w:val="4"/>
  </w:num>
  <w:num w:numId="3">
    <w:abstractNumId w:val="42"/>
  </w:num>
  <w:num w:numId="4">
    <w:abstractNumId w:val="41"/>
  </w:num>
  <w:num w:numId="5">
    <w:abstractNumId w:val="18"/>
  </w:num>
  <w:num w:numId="6">
    <w:abstractNumId w:val="36"/>
  </w:num>
  <w:num w:numId="7">
    <w:abstractNumId w:val="1"/>
  </w:num>
  <w:num w:numId="8">
    <w:abstractNumId w:val="14"/>
  </w:num>
  <w:num w:numId="9">
    <w:abstractNumId w:val="37"/>
  </w:num>
  <w:num w:numId="10">
    <w:abstractNumId w:val="27"/>
  </w:num>
  <w:num w:numId="11">
    <w:abstractNumId w:val="26"/>
  </w:num>
  <w:num w:numId="12">
    <w:abstractNumId w:val="16"/>
  </w:num>
  <w:num w:numId="13">
    <w:abstractNumId w:val="19"/>
  </w:num>
  <w:num w:numId="14">
    <w:abstractNumId w:val="11"/>
  </w:num>
  <w:num w:numId="15">
    <w:abstractNumId w:val="35"/>
  </w:num>
  <w:num w:numId="16">
    <w:abstractNumId w:val="28"/>
  </w:num>
  <w:num w:numId="17">
    <w:abstractNumId w:val="17"/>
  </w:num>
  <w:num w:numId="18">
    <w:abstractNumId w:val="12"/>
  </w:num>
  <w:num w:numId="19">
    <w:abstractNumId w:val="40"/>
  </w:num>
  <w:num w:numId="20">
    <w:abstractNumId w:val="8"/>
  </w:num>
  <w:num w:numId="21">
    <w:abstractNumId w:val="7"/>
  </w:num>
  <w:num w:numId="22">
    <w:abstractNumId w:val="32"/>
  </w:num>
  <w:num w:numId="23">
    <w:abstractNumId w:val="15"/>
  </w:num>
  <w:num w:numId="24">
    <w:abstractNumId w:val="13"/>
  </w:num>
  <w:num w:numId="25">
    <w:abstractNumId w:val="9"/>
  </w:num>
  <w:num w:numId="26">
    <w:abstractNumId w:val="30"/>
  </w:num>
  <w:num w:numId="27">
    <w:abstractNumId w:val="20"/>
  </w:num>
  <w:num w:numId="28">
    <w:abstractNumId w:val="21"/>
  </w:num>
  <w:num w:numId="29">
    <w:abstractNumId w:val="3"/>
  </w:num>
  <w:num w:numId="30">
    <w:abstractNumId w:val="6"/>
  </w:num>
  <w:num w:numId="31">
    <w:abstractNumId w:val="24"/>
  </w:num>
  <w:num w:numId="32">
    <w:abstractNumId w:val="5"/>
  </w:num>
  <w:num w:numId="33">
    <w:abstractNumId w:val="0"/>
  </w:num>
  <w:num w:numId="34">
    <w:abstractNumId w:val="33"/>
  </w:num>
  <w:num w:numId="35">
    <w:abstractNumId w:val="25"/>
  </w:num>
  <w:num w:numId="36">
    <w:abstractNumId w:val="29"/>
  </w:num>
  <w:num w:numId="37">
    <w:abstractNumId w:val="23"/>
  </w:num>
  <w:num w:numId="38">
    <w:abstractNumId w:val="34"/>
  </w:num>
  <w:num w:numId="39">
    <w:abstractNumId w:val="22"/>
  </w:num>
  <w:num w:numId="40">
    <w:abstractNumId w:val="38"/>
  </w:num>
  <w:num w:numId="41">
    <w:abstractNumId w:val="39"/>
  </w:num>
  <w:num w:numId="42">
    <w:abstractNumId w:val="31"/>
  </w:num>
  <w:num w:numId="43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jQyMAVSxuamJko6SsGpxcWZ+XkgBYYmtQAqBjRBLQAAAA=="/>
  </w:docVars>
  <w:rsids>
    <w:rsidRoot w:val="00B377D9"/>
    <w:rsid w:val="00002731"/>
    <w:rsid w:val="00002803"/>
    <w:rsid w:val="00003CEF"/>
    <w:rsid w:val="00003EB9"/>
    <w:rsid w:val="0001009F"/>
    <w:rsid w:val="00011C1F"/>
    <w:rsid w:val="000154EB"/>
    <w:rsid w:val="0002035D"/>
    <w:rsid w:val="0002192E"/>
    <w:rsid w:val="0003213B"/>
    <w:rsid w:val="00033F64"/>
    <w:rsid w:val="00034AF7"/>
    <w:rsid w:val="0004043C"/>
    <w:rsid w:val="0004303B"/>
    <w:rsid w:val="000449E0"/>
    <w:rsid w:val="000470B2"/>
    <w:rsid w:val="000479B8"/>
    <w:rsid w:val="0005341E"/>
    <w:rsid w:val="00064970"/>
    <w:rsid w:val="000671C3"/>
    <w:rsid w:val="00070A5F"/>
    <w:rsid w:val="00072ED2"/>
    <w:rsid w:val="000741F2"/>
    <w:rsid w:val="00076F4C"/>
    <w:rsid w:val="000817F9"/>
    <w:rsid w:val="00082BD5"/>
    <w:rsid w:val="00093793"/>
    <w:rsid w:val="0009589E"/>
    <w:rsid w:val="000A35CD"/>
    <w:rsid w:val="000B04A7"/>
    <w:rsid w:val="000B0DF3"/>
    <w:rsid w:val="000B4EBA"/>
    <w:rsid w:val="000C3BBF"/>
    <w:rsid w:val="000C4D72"/>
    <w:rsid w:val="000D0629"/>
    <w:rsid w:val="000D16BD"/>
    <w:rsid w:val="000D5CE8"/>
    <w:rsid w:val="000D7EEB"/>
    <w:rsid w:val="000E5CDF"/>
    <w:rsid w:val="000F037F"/>
    <w:rsid w:val="000F2EF2"/>
    <w:rsid w:val="000F4D1A"/>
    <w:rsid w:val="000F7FBE"/>
    <w:rsid w:val="00101DFF"/>
    <w:rsid w:val="00107702"/>
    <w:rsid w:val="0011069F"/>
    <w:rsid w:val="00114CB8"/>
    <w:rsid w:val="0012289C"/>
    <w:rsid w:val="00125969"/>
    <w:rsid w:val="001265EA"/>
    <w:rsid w:val="0012758D"/>
    <w:rsid w:val="00131C72"/>
    <w:rsid w:val="00135C51"/>
    <w:rsid w:val="001368C8"/>
    <w:rsid w:val="00136A17"/>
    <w:rsid w:val="00144DDC"/>
    <w:rsid w:val="001507AE"/>
    <w:rsid w:val="00152D9A"/>
    <w:rsid w:val="00154716"/>
    <w:rsid w:val="00155ED9"/>
    <w:rsid w:val="00156DC0"/>
    <w:rsid w:val="001607A8"/>
    <w:rsid w:val="001616BA"/>
    <w:rsid w:val="00164250"/>
    <w:rsid w:val="00166464"/>
    <w:rsid w:val="00166A8F"/>
    <w:rsid w:val="00170507"/>
    <w:rsid w:val="00170703"/>
    <w:rsid w:val="0017176A"/>
    <w:rsid w:val="0017551A"/>
    <w:rsid w:val="00175F6F"/>
    <w:rsid w:val="00176122"/>
    <w:rsid w:val="00196412"/>
    <w:rsid w:val="001A052B"/>
    <w:rsid w:val="001A13A9"/>
    <w:rsid w:val="001A1895"/>
    <w:rsid w:val="001A254D"/>
    <w:rsid w:val="001B1A77"/>
    <w:rsid w:val="001C16FA"/>
    <w:rsid w:val="001C2803"/>
    <w:rsid w:val="001C34F6"/>
    <w:rsid w:val="001C355C"/>
    <w:rsid w:val="001C7025"/>
    <w:rsid w:val="001D5A6B"/>
    <w:rsid w:val="001E06AF"/>
    <w:rsid w:val="001E1C2D"/>
    <w:rsid w:val="001E2D03"/>
    <w:rsid w:val="001E64B6"/>
    <w:rsid w:val="001F2A2B"/>
    <w:rsid w:val="00200666"/>
    <w:rsid w:val="00201CCB"/>
    <w:rsid w:val="00202479"/>
    <w:rsid w:val="00202D47"/>
    <w:rsid w:val="002170C7"/>
    <w:rsid w:val="00223269"/>
    <w:rsid w:val="002265D2"/>
    <w:rsid w:val="00226A14"/>
    <w:rsid w:val="00227907"/>
    <w:rsid w:val="002337E8"/>
    <w:rsid w:val="00233A28"/>
    <w:rsid w:val="002344BB"/>
    <w:rsid w:val="00235E62"/>
    <w:rsid w:val="002409DD"/>
    <w:rsid w:val="002428DC"/>
    <w:rsid w:val="002444B8"/>
    <w:rsid w:val="00244C0F"/>
    <w:rsid w:val="0025119F"/>
    <w:rsid w:val="00257595"/>
    <w:rsid w:val="002611CB"/>
    <w:rsid w:val="00261473"/>
    <w:rsid w:val="00262EFA"/>
    <w:rsid w:val="00264944"/>
    <w:rsid w:val="00265DB6"/>
    <w:rsid w:val="00266658"/>
    <w:rsid w:val="00266957"/>
    <w:rsid w:val="00271298"/>
    <w:rsid w:val="0027196B"/>
    <w:rsid w:val="0027534E"/>
    <w:rsid w:val="0027726A"/>
    <w:rsid w:val="002819FC"/>
    <w:rsid w:val="002828CB"/>
    <w:rsid w:val="00283EEC"/>
    <w:rsid w:val="0028509B"/>
    <w:rsid w:val="00286572"/>
    <w:rsid w:val="0029017A"/>
    <w:rsid w:val="00292116"/>
    <w:rsid w:val="002928EB"/>
    <w:rsid w:val="0029309C"/>
    <w:rsid w:val="0029456E"/>
    <w:rsid w:val="002A1F27"/>
    <w:rsid w:val="002A47EE"/>
    <w:rsid w:val="002B1C29"/>
    <w:rsid w:val="002B4312"/>
    <w:rsid w:val="002C1730"/>
    <w:rsid w:val="002C3A72"/>
    <w:rsid w:val="002C4C0E"/>
    <w:rsid w:val="002C5CBD"/>
    <w:rsid w:val="002C6ACC"/>
    <w:rsid w:val="002C74FA"/>
    <w:rsid w:val="002D5F05"/>
    <w:rsid w:val="002D7566"/>
    <w:rsid w:val="002E0447"/>
    <w:rsid w:val="002E1C7D"/>
    <w:rsid w:val="002E33E2"/>
    <w:rsid w:val="002E6896"/>
    <w:rsid w:val="002F1B06"/>
    <w:rsid w:val="002F5E0B"/>
    <w:rsid w:val="002F74D6"/>
    <w:rsid w:val="002F75CB"/>
    <w:rsid w:val="002F76D9"/>
    <w:rsid w:val="00305C03"/>
    <w:rsid w:val="00306718"/>
    <w:rsid w:val="00306824"/>
    <w:rsid w:val="00307004"/>
    <w:rsid w:val="00311398"/>
    <w:rsid w:val="0031258D"/>
    <w:rsid w:val="0031388C"/>
    <w:rsid w:val="00315359"/>
    <w:rsid w:val="0031687A"/>
    <w:rsid w:val="00316E3F"/>
    <w:rsid w:val="00317019"/>
    <w:rsid w:val="003207E5"/>
    <w:rsid w:val="00320815"/>
    <w:rsid w:val="003227AB"/>
    <w:rsid w:val="0032707C"/>
    <w:rsid w:val="00344A46"/>
    <w:rsid w:val="00345AE3"/>
    <w:rsid w:val="0035034D"/>
    <w:rsid w:val="00353664"/>
    <w:rsid w:val="003547E7"/>
    <w:rsid w:val="00354B2A"/>
    <w:rsid w:val="00354C36"/>
    <w:rsid w:val="0036429B"/>
    <w:rsid w:val="0036785A"/>
    <w:rsid w:val="00376DDD"/>
    <w:rsid w:val="003801CD"/>
    <w:rsid w:val="00382236"/>
    <w:rsid w:val="00383961"/>
    <w:rsid w:val="0038473A"/>
    <w:rsid w:val="00385B25"/>
    <w:rsid w:val="00392DB5"/>
    <w:rsid w:val="0039322B"/>
    <w:rsid w:val="00394B28"/>
    <w:rsid w:val="00394B7B"/>
    <w:rsid w:val="003A08B4"/>
    <w:rsid w:val="003A466A"/>
    <w:rsid w:val="003A599A"/>
    <w:rsid w:val="003B1B7D"/>
    <w:rsid w:val="003B644A"/>
    <w:rsid w:val="003C1166"/>
    <w:rsid w:val="003C3CDE"/>
    <w:rsid w:val="003C5E4F"/>
    <w:rsid w:val="003D7EB9"/>
    <w:rsid w:val="003E442E"/>
    <w:rsid w:val="003E490F"/>
    <w:rsid w:val="003E6223"/>
    <w:rsid w:val="003E65F2"/>
    <w:rsid w:val="003E68B8"/>
    <w:rsid w:val="003F78CE"/>
    <w:rsid w:val="00401E7B"/>
    <w:rsid w:val="00402652"/>
    <w:rsid w:val="00404D43"/>
    <w:rsid w:val="00406F13"/>
    <w:rsid w:val="00407FDA"/>
    <w:rsid w:val="0041299C"/>
    <w:rsid w:val="00412CD8"/>
    <w:rsid w:val="00414513"/>
    <w:rsid w:val="00417E2E"/>
    <w:rsid w:val="0042127F"/>
    <w:rsid w:val="00422BC4"/>
    <w:rsid w:val="0042338B"/>
    <w:rsid w:val="004240D2"/>
    <w:rsid w:val="00432797"/>
    <w:rsid w:val="00432FA1"/>
    <w:rsid w:val="00434963"/>
    <w:rsid w:val="00435564"/>
    <w:rsid w:val="004439B1"/>
    <w:rsid w:val="0044441E"/>
    <w:rsid w:val="00444FFD"/>
    <w:rsid w:val="004451F3"/>
    <w:rsid w:val="004519BD"/>
    <w:rsid w:val="00453867"/>
    <w:rsid w:val="00453892"/>
    <w:rsid w:val="00456AD4"/>
    <w:rsid w:val="00463268"/>
    <w:rsid w:val="004661DD"/>
    <w:rsid w:val="0046661F"/>
    <w:rsid w:val="004666BB"/>
    <w:rsid w:val="00470E99"/>
    <w:rsid w:val="0047134B"/>
    <w:rsid w:val="00472F36"/>
    <w:rsid w:val="004742F7"/>
    <w:rsid w:val="0047604C"/>
    <w:rsid w:val="00477A74"/>
    <w:rsid w:val="00477C40"/>
    <w:rsid w:val="00477D28"/>
    <w:rsid w:val="00480869"/>
    <w:rsid w:val="004824C6"/>
    <w:rsid w:val="004829D8"/>
    <w:rsid w:val="00482A4F"/>
    <w:rsid w:val="00482E90"/>
    <w:rsid w:val="0048683B"/>
    <w:rsid w:val="004927A5"/>
    <w:rsid w:val="0049289D"/>
    <w:rsid w:val="00497794"/>
    <w:rsid w:val="004A4329"/>
    <w:rsid w:val="004A5ED4"/>
    <w:rsid w:val="004A77B4"/>
    <w:rsid w:val="004B5D00"/>
    <w:rsid w:val="004B68D4"/>
    <w:rsid w:val="004B748A"/>
    <w:rsid w:val="004B77AE"/>
    <w:rsid w:val="004B7A8B"/>
    <w:rsid w:val="004C297E"/>
    <w:rsid w:val="004C3135"/>
    <w:rsid w:val="004D3CE0"/>
    <w:rsid w:val="004D50F0"/>
    <w:rsid w:val="004D58CF"/>
    <w:rsid w:val="004D7427"/>
    <w:rsid w:val="004E63E4"/>
    <w:rsid w:val="004E6D69"/>
    <w:rsid w:val="004F0262"/>
    <w:rsid w:val="004F165E"/>
    <w:rsid w:val="004F1F64"/>
    <w:rsid w:val="004F705F"/>
    <w:rsid w:val="00503705"/>
    <w:rsid w:val="005059AD"/>
    <w:rsid w:val="00510B14"/>
    <w:rsid w:val="00511B12"/>
    <w:rsid w:val="0051263F"/>
    <w:rsid w:val="00513AE9"/>
    <w:rsid w:val="00513B1D"/>
    <w:rsid w:val="005150BD"/>
    <w:rsid w:val="00520D6B"/>
    <w:rsid w:val="00520E82"/>
    <w:rsid w:val="00522DC7"/>
    <w:rsid w:val="00524371"/>
    <w:rsid w:val="0052793F"/>
    <w:rsid w:val="005322ED"/>
    <w:rsid w:val="00532D21"/>
    <w:rsid w:val="00540DFC"/>
    <w:rsid w:val="005417B9"/>
    <w:rsid w:val="00543177"/>
    <w:rsid w:val="00544AFB"/>
    <w:rsid w:val="00544D94"/>
    <w:rsid w:val="00554E56"/>
    <w:rsid w:val="00555B53"/>
    <w:rsid w:val="00555D52"/>
    <w:rsid w:val="00560D66"/>
    <w:rsid w:val="00561301"/>
    <w:rsid w:val="00562317"/>
    <w:rsid w:val="00562F18"/>
    <w:rsid w:val="00563983"/>
    <w:rsid w:val="00570D7E"/>
    <w:rsid w:val="00573212"/>
    <w:rsid w:val="005747DA"/>
    <w:rsid w:val="00575A01"/>
    <w:rsid w:val="00575DF4"/>
    <w:rsid w:val="005845EE"/>
    <w:rsid w:val="00593AFA"/>
    <w:rsid w:val="00594348"/>
    <w:rsid w:val="00594CA1"/>
    <w:rsid w:val="00596E91"/>
    <w:rsid w:val="005A338F"/>
    <w:rsid w:val="005A72F1"/>
    <w:rsid w:val="005B3B5B"/>
    <w:rsid w:val="005C58EB"/>
    <w:rsid w:val="005C60A0"/>
    <w:rsid w:val="005C7CE2"/>
    <w:rsid w:val="005D23B1"/>
    <w:rsid w:val="005D3DD8"/>
    <w:rsid w:val="005D4D34"/>
    <w:rsid w:val="005E0107"/>
    <w:rsid w:val="005E471F"/>
    <w:rsid w:val="005F19F5"/>
    <w:rsid w:val="005F3976"/>
    <w:rsid w:val="005F4591"/>
    <w:rsid w:val="0060074E"/>
    <w:rsid w:val="0060164B"/>
    <w:rsid w:val="00602F2E"/>
    <w:rsid w:val="00604C93"/>
    <w:rsid w:val="0060686A"/>
    <w:rsid w:val="00612068"/>
    <w:rsid w:val="00612BE4"/>
    <w:rsid w:val="006139E3"/>
    <w:rsid w:val="0061784F"/>
    <w:rsid w:val="00617F24"/>
    <w:rsid w:val="006212CA"/>
    <w:rsid w:val="00624B8C"/>
    <w:rsid w:val="0062651A"/>
    <w:rsid w:val="00626F5F"/>
    <w:rsid w:val="0063026F"/>
    <w:rsid w:val="00634CB1"/>
    <w:rsid w:val="00642ABA"/>
    <w:rsid w:val="006437B3"/>
    <w:rsid w:val="00646219"/>
    <w:rsid w:val="00650CA3"/>
    <w:rsid w:val="00652E7B"/>
    <w:rsid w:val="0065456A"/>
    <w:rsid w:val="00663CA5"/>
    <w:rsid w:val="006664B9"/>
    <w:rsid w:val="006705D8"/>
    <w:rsid w:val="00673D88"/>
    <w:rsid w:val="00676311"/>
    <w:rsid w:val="00676797"/>
    <w:rsid w:val="00683A04"/>
    <w:rsid w:val="00687A1A"/>
    <w:rsid w:val="006907B1"/>
    <w:rsid w:val="0069336B"/>
    <w:rsid w:val="0069419F"/>
    <w:rsid w:val="006956DF"/>
    <w:rsid w:val="006A3313"/>
    <w:rsid w:val="006A56D8"/>
    <w:rsid w:val="006B0529"/>
    <w:rsid w:val="006B4FF6"/>
    <w:rsid w:val="006B6729"/>
    <w:rsid w:val="006B67A7"/>
    <w:rsid w:val="006B7CBE"/>
    <w:rsid w:val="006C0720"/>
    <w:rsid w:val="006C1471"/>
    <w:rsid w:val="006C24BD"/>
    <w:rsid w:val="006C42D5"/>
    <w:rsid w:val="006C6D42"/>
    <w:rsid w:val="006C6ED4"/>
    <w:rsid w:val="006D15AF"/>
    <w:rsid w:val="006D3C6F"/>
    <w:rsid w:val="006D5F0F"/>
    <w:rsid w:val="006E2518"/>
    <w:rsid w:val="006F7D25"/>
    <w:rsid w:val="0070182F"/>
    <w:rsid w:val="0070434A"/>
    <w:rsid w:val="00705A81"/>
    <w:rsid w:val="007101CC"/>
    <w:rsid w:val="00713B87"/>
    <w:rsid w:val="00715E52"/>
    <w:rsid w:val="00721B30"/>
    <w:rsid w:val="00726A88"/>
    <w:rsid w:val="00727EC3"/>
    <w:rsid w:val="0073014A"/>
    <w:rsid w:val="0073357F"/>
    <w:rsid w:val="00735B42"/>
    <w:rsid w:val="007370BC"/>
    <w:rsid w:val="00737FDD"/>
    <w:rsid w:val="00745E7C"/>
    <w:rsid w:val="0075115C"/>
    <w:rsid w:val="0075255B"/>
    <w:rsid w:val="007536E0"/>
    <w:rsid w:val="00754A2A"/>
    <w:rsid w:val="007555E1"/>
    <w:rsid w:val="00760B39"/>
    <w:rsid w:val="007615AC"/>
    <w:rsid w:val="0076176C"/>
    <w:rsid w:val="00761818"/>
    <w:rsid w:val="00764DFC"/>
    <w:rsid w:val="00765D84"/>
    <w:rsid w:val="00766EBF"/>
    <w:rsid w:val="00770947"/>
    <w:rsid w:val="00776171"/>
    <w:rsid w:val="0078270C"/>
    <w:rsid w:val="00785069"/>
    <w:rsid w:val="00785966"/>
    <w:rsid w:val="007861ED"/>
    <w:rsid w:val="00786E26"/>
    <w:rsid w:val="00787334"/>
    <w:rsid w:val="0079076D"/>
    <w:rsid w:val="0079523D"/>
    <w:rsid w:val="00795BD8"/>
    <w:rsid w:val="007A1A16"/>
    <w:rsid w:val="007A1B17"/>
    <w:rsid w:val="007A6E53"/>
    <w:rsid w:val="007B07C0"/>
    <w:rsid w:val="007B39A3"/>
    <w:rsid w:val="007B3C8F"/>
    <w:rsid w:val="007B616D"/>
    <w:rsid w:val="007C0FA4"/>
    <w:rsid w:val="007C692A"/>
    <w:rsid w:val="007D0EC3"/>
    <w:rsid w:val="007D2F38"/>
    <w:rsid w:val="007D3C5B"/>
    <w:rsid w:val="007D57B6"/>
    <w:rsid w:val="007D5E47"/>
    <w:rsid w:val="007D662F"/>
    <w:rsid w:val="007D6EDD"/>
    <w:rsid w:val="007E20D8"/>
    <w:rsid w:val="007E3CF3"/>
    <w:rsid w:val="007E4EF3"/>
    <w:rsid w:val="007F70F0"/>
    <w:rsid w:val="007F7748"/>
    <w:rsid w:val="00801E1A"/>
    <w:rsid w:val="00803B17"/>
    <w:rsid w:val="008078AD"/>
    <w:rsid w:val="00807CE6"/>
    <w:rsid w:val="00812F3F"/>
    <w:rsid w:val="00813172"/>
    <w:rsid w:val="00815AE6"/>
    <w:rsid w:val="008179CF"/>
    <w:rsid w:val="00823FC1"/>
    <w:rsid w:val="00827370"/>
    <w:rsid w:val="008275A7"/>
    <w:rsid w:val="00833DED"/>
    <w:rsid w:val="00836607"/>
    <w:rsid w:val="00841B18"/>
    <w:rsid w:val="00846555"/>
    <w:rsid w:val="008514BE"/>
    <w:rsid w:val="00852D99"/>
    <w:rsid w:val="00853757"/>
    <w:rsid w:val="00856F5F"/>
    <w:rsid w:val="008577C2"/>
    <w:rsid w:val="00861436"/>
    <w:rsid w:val="00861840"/>
    <w:rsid w:val="00862071"/>
    <w:rsid w:val="008649D5"/>
    <w:rsid w:val="00865325"/>
    <w:rsid w:val="00877493"/>
    <w:rsid w:val="00882651"/>
    <w:rsid w:val="00890B12"/>
    <w:rsid w:val="008929B1"/>
    <w:rsid w:val="008932F2"/>
    <w:rsid w:val="0089470D"/>
    <w:rsid w:val="00894721"/>
    <w:rsid w:val="008A4FFC"/>
    <w:rsid w:val="008A5197"/>
    <w:rsid w:val="008A59E4"/>
    <w:rsid w:val="008A6A54"/>
    <w:rsid w:val="008A7D0B"/>
    <w:rsid w:val="008B0A91"/>
    <w:rsid w:val="008B5850"/>
    <w:rsid w:val="008C02B4"/>
    <w:rsid w:val="008C1B63"/>
    <w:rsid w:val="008C27C8"/>
    <w:rsid w:val="008C3411"/>
    <w:rsid w:val="008C6776"/>
    <w:rsid w:val="008D2534"/>
    <w:rsid w:val="008E5A92"/>
    <w:rsid w:val="008E5AB0"/>
    <w:rsid w:val="008E75AE"/>
    <w:rsid w:val="008F0F69"/>
    <w:rsid w:val="008F2228"/>
    <w:rsid w:val="008F6102"/>
    <w:rsid w:val="008F7C53"/>
    <w:rsid w:val="0090339F"/>
    <w:rsid w:val="0090475A"/>
    <w:rsid w:val="00910F3F"/>
    <w:rsid w:val="009113CC"/>
    <w:rsid w:val="0091210A"/>
    <w:rsid w:val="009126C8"/>
    <w:rsid w:val="00912E18"/>
    <w:rsid w:val="00921BFC"/>
    <w:rsid w:val="00924426"/>
    <w:rsid w:val="00932369"/>
    <w:rsid w:val="00942C0D"/>
    <w:rsid w:val="009456FF"/>
    <w:rsid w:val="00946527"/>
    <w:rsid w:val="00946AC1"/>
    <w:rsid w:val="0095126F"/>
    <w:rsid w:val="00951B14"/>
    <w:rsid w:val="009563B2"/>
    <w:rsid w:val="00960671"/>
    <w:rsid w:val="009628B3"/>
    <w:rsid w:val="00962E5B"/>
    <w:rsid w:val="0096324A"/>
    <w:rsid w:val="0096543D"/>
    <w:rsid w:val="0096568E"/>
    <w:rsid w:val="00965A20"/>
    <w:rsid w:val="00971008"/>
    <w:rsid w:val="00975FD1"/>
    <w:rsid w:val="00985A7F"/>
    <w:rsid w:val="00987690"/>
    <w:rsid w:val="009935A9"/>
    <w:rsid w:val="009960F4"/>
    <w:rsid w:val="009967C1"/>
    <w:rsid w:val="009973C4"/>
    <w:rsid w:val="00997462"/>
    <w:rsid w:val="009A4DFD"/>
    <w:rsid w:val="009A54C9"/>
    <w:rsid w:val="009B1D5A"/>
    <w:rsid w:val="009B2669"/>
    <w:rsid w:val="009B26CB"/>
    <w:rsid w:val="009B4450"/>
    <w:rsid w:val="009B6B1A"/>
    <w:rsid w:val="009C6BE5"/>
    <w:rsid w:val="009D4E4A"/>
    <w:rsid w:val="009D7F72"/>
    <w:rsid w:val="009D7FC3"/>
    <w:rsid w:val="009E59BD"/>
    <w:rsid w:val="009F1F0F"/>
    <w:rsid w:val="009F226E"/>
    <w:rsid w:val="009F251F"/>
    <w:rsid w:val="009F3D85"/>
    <w:rsid w:val="009F7723"/>
    <w:rsid w:val="009F7D64"/>
    <w:rsid w:val="00A03270"/>
    <w:rsid w:val="00A070AF"/>
    <w:rsid w:val="00A103D5"/>
    <w:rsid w:val="00A127A5"/>
    <w:rsid w:val="00A33817"/>
    <w:rsid w:val="00A33CDF"/>
    <w:rsid w:val="00A367FD"/>
    <w:rsid w:val="00A40408"/>
    <w:rsid w:val="00A4368C"/>
    <w:rsid w:val="00A44AE0"/>
    <w:rsid w:val="00A45E3F"/>
    <w:rsid w:val="00A52AF2"/>
    <w:rsid w:val="00A534B0"/>
    <w:rsid w:val="00A57850"/>
    <w:rsid w:val="00A6000A"/>
    <w:rsid w:val="00A670CA"/>
    <w:rsid w:val="00A70018"/>
    <w:rsid w:val="00A72FC9"/>
    <w:rsid w:val="00A73F91"/>
    <w:rsid w:val="00A80788"/>
    <w:rsid w:val="00A80FEC"/>
    <w:rsid w:val="00A8324A"/>
    <w:rsid w:val="00A841C6"/>
    <w:rsid w:val="00A844F5"/>
    <w:rsid w:val="00A9123E"/>
    <w:rsid w:val="00A92914"/>
    <w:rsid w:val="00A95D8A"/>
    <w:rsid w:val="00A96372"/>
    <w:rsid w:val="00AA3168"/>
    <w:rsid w:val="00AA3783"/>
    <w:rsid w:val="00AA44D7"/>
    <w:rsid w:val="00AA4DD2"/>
    <w:rsid w:val="00AA6084"/>
    <w:rsid w:val="00AB17D0"/>
    <w:rsid w:val="00AB182C"/>
    <w:rsid w:val="00AB1CFF"/>
    <w:rsid w:val="00AC091E"/>
    <w:rsid w:val="00AC12E4"/>
    <w:rsid w:val="00AC142F"/>
    <w:rsid w:val="00AC157C"/>
    <w:rsid w:val="00AD11F3"/>
    <w:rsid w:val="00AD3405"/>
    <w:rsid w:val="00AD5991"/>
    <w:rsid w:val="00AD69B7"/>
    <w:rsid w:val="00AD7806"/>
    <w:rsid w:val="00AE2358"/>
    <w:rsid w:val="00AE7BCD"/>
    <w:rsid w:val="00AF09FC"/>
    <w:rsid w:val="00AF611B"/>
    <w:rsid w:val="00B07E11"/>
    <w:rsid w:val="00B14394"/>
    <w:rsid w:val="00B14517"/>
    <w:rsid w:val="00B15296"/>
    <w:rsid w:val="00B21698"/>
    <w:rsid w:val="00B22BCC"/>
    <w:rsid w:val="00B24295"/>
    <w:rsid w:val="00B306F3"/>
    <w:rsid w:val="00B307FD"/>
    <w:rsid w:val="00B30FAD"/>
    <w:rsid w:val="00B33DB1"/>
    <w:rsid w:val="00B34248"/>
    <w:rsid w:val="00B34E40"/>
    <w:rsid w:val="00B35D52"/>
    <w:rsid w:val="00B377D9"/>
    <w:rsid w:val="00B40D83"/>
    <w:rsid w:val="00B42301"/>
    <w:rsid w:val="00B42A1D"/>
    <w:rsid w:val="00B43D46"/>
    <w:rsid w:val="00B4408D"/>
    <w:rsid w:val="00B4444A"/>
    <w:rsid w:val="00B4476D"/>
    <w:rsid w:val="00B4558B"/>
    <w:rsid w:val="00B45FEB"/>
    <w:rsid w:val="00B47C88"/>
    <w:rsid w:val="00B50E8D"/>
    <w:rsid w:val="00B51472"/>
    <w:rsid w:val="00B523EC"/>
    <w:rsid w:val="00B52877"/>
    <w:rsid w:val="00B52F63"/>
    <w:rsid w:val="00B5546D"/>
    <w:rsid w:val="00B715AF"/>
    <w:rsid w:val="00B7440E"/>
    <w:rsid w:val="00B74A80"/>
    <w:rsid w:val="00B804FF"/>
    <w:rsid w:val="00B845A4"/>
    <w:rsid w:val="00B92445"/>
    <w:rsid w:val="00B95938"/>
    <w:rsid w:val="00B95F99"/>
    <w:rsid w:val="00BA5B7F"/>
    <w:rsid w:val="00BA6D6F"/>
    <w:rsid w:val="00BB15F3"/>
    <w:rsid w:val="00BB3AB5"/>
    <w:rsid w:val="00BB55A8"/>
    <w:rsid w:val="00BB73D3"/>
    <w:rsid w:val="00BB7DAE"/>
    <w:rsid w:val="00BC1AA4"/>
    <w:rsid w:val="00BC364E"/>
    <w:rsid w:val="00BD640E"/>
    <w:rsid w:val="00BE6427"/>
    <w:rsid w:val="00BF0512"/>
    <w:rsid w:val="00BF0551"/>
    <w:rsid w:val="00BF1232"/>
    <w:rsid w:val="00BF6619"/>
    <w:rsid w:val="00C01C72"/>
    <w:rsid w:val="00C01D36"/>
    <w:rsid w:val="00C04FB9"/>
    <w:rsid w:val="00C109D8"/>
    <w:rsid w:val="00C12491"/>
    <w:rsid w:val="00C13CCC"/>
    <w:rsid w:val="00C13D9D"/>
    <w:rsid w:val="00C14F9E"/>
    <w:rsid w:val="00C15E66"/>
    <w:rsid w:val="00C16E93"/>
    <w:rsid w:val="00C17CFE"/>
    <w:rsid w:val="00C210F9"/>
    <w:rsid w:val="00C226D8"/>
    <w:rsid w:val="00C25A5A"/>
    <w:rsid w:val="00C31F47"/>
    <w:rsid w:val="00C36C4E"/>
    <w:rsid w:val="00C37A07"/>
    <w:rsid w:val="00C418CB"/>
    <w:rsid w:val="00C43B73"/>
    <w:rsid w:val="00C539D1"/>
    <w:rsid w:val="00C541F8"/>
    <w:rsid w:val="00C54ADB"/>
    <w:rsid w:val="00C55033"/>
    <w:rsid w:val="00C602ED"/>
    <w:rsid w:val="00C60D5E"/>
    <w:rsid w:val="00C66826"/>
    <w:rsid w:val="00C67E26"/>
    <w:rsid w:val="00C73739"/>
    <w:rsid w:val="00C74F96"/>
    <w:rsid w:val="00C81EB2"/>
    <w:rsid w:val="00C82866"/>
    <w:rsid w:val="00C849E5"/>
    <w:rsid w:val="00C84C89"/>
    <w:rsid w:val="00C85717"/>
    <w:rsid w:val="00C85C94"/>
    <w:rsid w:val="00C8769E"/>
    <w:rsid w:val="00C93F92"/>
    <w:rsid w:val="00C95CB2"/>
    <w:rsid w:val="00C97D65"/>
    <w:rsid w:val="00CA0725"/>
    <w:rsid w:val="00CA1811"/>
    <w:rsid w:val="00CA1E92"/>
    <w:rsid w:val="00CA3AAA"/>
    <w:rsid w:val="00CB46E6"/>
    <w:rsid w:val="00CC36EF"/>
    <w:rsid w:val="00CC41B5"/>
    <w:rsid w:val="00CC4556"/>
    <w:rsid w:val="00CC55BD"/>
    <w:rsid w:val="00CD4351"/>
    <w:rsid w:val="00CE3FF0"/>
    <w:rsid w:val="00CE59E1"/>
    <w:rsid w:val="00D000A4"/>
    <w:rsid w:val="00D0409D"/>
    <w:rsid w:val="00D04D75"/>
    <w:rsid w:val="00D07BE2"/>
    <w:rsid w:val="00D105F9"/>
    <w:rsid w:val="00D125AB"/>
    <w:rsid w:val="00D161F4"/>
    <w:rsid w:val="00D23CE2"/>
    <w:rsid w:val="00D2559D"/>
    <w:rsid w:val="00D264EB"/>
    <w:rsid w:val="00D35B88"/>
    <w:rsid w:val="00D37C70"/>
    <w:rsid w:val="00D40E85"/>
    <w:rsid w:val="00D42BB0"/>
    <w:rsid w:val="00D434B2"/>
    <w:rsid w:val="00D4383E"/>
    <w:rsid w:val="00D446B0"/>
    <w:rsid w:val="00D4631D"/>
    <w:rsid w:val="00D46740"/>
    <w:rsid w:val="00D47377"/>
    <w:rsid w:val="00D51887"/>
    <w:rsid w:val="00D53518"/>
    <w:rsid w:val="00D57A18"/>
    <w:rsid w:val="00D61046"/>
    <w:rsid w:val="00D641AC"/>
    <w:rsid w:val="00D64D00"/>
    <w:rsid w:val="00D65D56"/>
    <w:rsid w:val="00D749A8"/>
    <w:rsid w:val="00D80A1B"/>
    <w:rsid w:val="00D82453"/>
    <w:rsid w:val="00D850B5"/>
    <w:rsid w:val="00D86429"/>
    <w:rsid w:val="00D86883"/>
    <w:rsid w:val="00D903B9"/>
    <w:rsid w:val="00D91129"/>
    <w:rsid w:val="00D93B2C"/>
    <w:rsid w:val="00D96551"/>
    <w:rsid w:val="00D9675E"/>
    <w:rsid w:val="00D976C6"/>
    <w:rsid w:val="00DA1378"/>
    <w:rsid w:val="00DA2C3B"/>
    <w:rsid w:val="00DA470C"/>
    <w:rsid w:val="00DA5145"/>
    <w:rsid w:val="00DA6D91"/>
    <w:rsid w:val="00DB48DB"/>
    <w:rsid w:val="00DC0525"/>
    <w:rsid w:val="00DC2D7F"/>
    <w:rsid w:val="00DC4A9E"/>
    <w:rsid w:val="00DC642F"/>
    <w:rsid w:val="00DD54F9"/>
    <w:rsid w:val="00DE074A"/>
    <w:rsid w:val="00DE13DF"/>
    <w:rsid w:val="00DE19D1"/>
    <w:rsid w:val="00DE44B2"/>
    <w:rsid w:val="00DE67EB"/>
    <w:rsid w:val="00DE7A89"/>
    <w:rsid w:val="00DE7AF3"/>
    <w:rsid w:val="00DF0B17"/>
    <w:rsid w:val="00DF24BA"/>
    <w:rsid w:val="00DF7D0C"/>
    <w:rsid w:val="00E022F7"/>
    <w:rsid w:val="00E03C5C"/>
    <w:rsid w:val="00E05716"/>
    <w:rsid w:val="00E05D4A"/>
    <w:rsid w:val="00E0751F"/>
    <w:rsid w:val="00E12CFB"/>
    <w:rsid w:val="00E22C2C"/>
    <w:rsid w:val="00E3512B"/>
    <w:rsid w:val="00E354F8"/>
    <w:rsid w:val="00E35FAD"/>
    <w:rsid w:val="00E3671A"/>
    <w:rsid w:val="00E369FA"/>
    <w:rsid w:val="00E37424"/>
    <w:rsid w:val="00E43EDF"/>
    <w:rsid w:val="00E44DF3"/>
    <w:rsid w:val="00E507E0"/>
    <w:rsid w:val="00E50C80"/>
    <w:rsid w:val="00E52162"/>
    <w:rsid w:val="00E600AB"/>
    <w:rsid w:val="00E601EF"/>
    <w:rsid w:val="00E627DC"/>
    <w:rsid w:val="00E65D46"/>
    <w:rsid w:val="00E67CE4"/>
    <w:rsid w:val="00E67E79"/>
    <w:rsid w:val="00E712D4"/>
    <w:rsid w:val="00E7157E"/>
    <w:rsid w:val="00E72382"/>
    <w:rsid w:val="00E72696"/>
    <w:rsid w:val="00E771F7"/>
    <w:rsid w:val="00E851D2"/>
    <w:rsid w:val="00E858AA"/>
    <w:rsid w:val="00E85B97"/>
    <w:rsid w:val="00E87513"/>
    <w:rsid w:val="00E87CD8"/>
    <w:rsid w:val="00E91C37"/>
    <w:rsid w:val="00E96172"/>
    <w:rsid w:val="00E9673A"/>
    <w:rsid w:val="00E970C0"/>
    <w:rsid w:val="00E97CBC"/>
    <w:rsid w:val="00EA4C99"/>
    <w:rsid w:val="00EB0EAE"/>
    <w:rsid w:val="00EB5EA5"/>
    <w:rsid w:val="00EC0B5B"/>
    <w:rsid w:val="00EC0F2C"/>
    <w:rsid w:val="00EC406A"/>
    <w:rsid w:val="00EC5F6D"/>
    <w:rsid w:val="00ED2DE7"/>
    <w:rsid w:val="00ED63AE"/>
    <w:rsid w:val="00ED7EA9"/>
    <w:rsid w:val="00EE18C4"/>
    <w:rsid w:val="00EE20B7"/>
    <w:rsid w:val="00EE2BF8"/>
    <w:rsid w:val="00EE7DE4"/>
    <w:rsid w:val="00EF2A4D"/>
    <w:rsid w:val="00EF7764"/>
    <w:rsid w:val="00F02B10"/>
    <w:rsid w:val="00F03765"/>
    <w:rsid w:val="00F056C7"/>
    <w:rsid w:val="00F1041A"/>
    <w:rsid w:val="00F14040"/>
    <w:rsid w:val="00F1494E"/>
    <w:rsid w:val="00F15F5F"/>
    <w:rsid w:val="00F166F7"/>
    <w:rsid w:val="00F203BE"/>
    <w:rsid w:val="00F20498"/>
    <w:rsid w:val="00F22D0D"/>
    <w:rsid w:val="00F24986"/>
    <w:rsid w:val="00F25671"/>
    <w:rsid w:val="00F2584C"/>
    <w:rsid w:val="00F25894"/>
    <w:rsid w:val="00F27440"/>
    <w:rsid w:val="00F27D08"/>
    <w:rsid w:val="00F3201A"/>
    <w:rsid w:val="00F37C93"/>
    <w:rsid w:val="00F40FE9"/>
    <w:rsid w:val="00F418FC"/>
    <w:rsid w:val="00F446EC"/>
    <w:rsid w:val="00F44DCB"/>
    <w:rsid w:val="00F454B9"/>
    <w:rsid w:val="00F47B15"/>
    <w:rsid w:val="00F51BCE"/>
    <w:rsid w:val="00F54A71"/>
    <w:rsid w:val="00F572B9"/>
    <w:rsid w:val="00F654F7"/>
    <w:rsid w:val="00F667C0"/>
    <w:rsid w:val="00F752FC"/>
    <w:rsid w:val="00F75469"/>
    <w:rsid w:val="00F7636B"/>
    <w:rsid w:val="00F85ACC"/>
    <w:rsid w:val="00F86898"/>
    <w:rsid w:val="00F87B83"/>
    <w:rsid w:val="00F93637"/>
    <w:rsid w:val="00F966FC"/>
    <w:rsid w:val="00F96772"/>
    <w:rsid w:val="00FA2A72"/>
    <w:rsid w:val="00FA7122"/>
    <w:rsid w:val="00FA771B"/>
    <w:rsid w:val="00FB0075"/>
    <w:rsid w:val="00FB04BE"/>
    <w:rsid w:val="00FB57AB"/>
    <w:rsid w:val="00FB5E4F"/>
    <w:rsid w:val="00FC2BC6"/>
    <w:rsid w:val="00FC3B86"/>
    <w:rsid w:val="00FC66DA"/>
    <w:rsid w:val="00FC7C5A"/>
    <w:rsid w:val="00FE0369"/>
    <w:rsid w:val="00FE1110"/>
    <w:rsid w:val="00FE333E"/>
    <w:rsid w:val="00FE5906"/>
    <w:rsid w:val="00FE72B4"/>
    <w:rsid w:val="00FE75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,"/>
  <w:listSeparator w:val=";"/>
  <w14:docId w14:val="2BC7E71A"/>
  <w15:docId w15:val="{558FD472-2726-4F04-B893-A4402CED5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377D9"/>
  </w:style>
  <w:style w:type="paragraph" w:styleId="Nadpis1">
    <w:name w:val="heading 1"/>
    <w:basedOn w:val="Normln"/>
    <w:next w:val="Normln"/>
    <w:qFormat/>
    <w:rsid w:val="007D3C5B"/>
    <w:pPr>
      <w:widowControl w:val="0"/>
      <w:jc w:val="center"/>
      <w:outlineLvl w:val="0"/>
    </w:pPr>
    <w:rPr>
      <w:rFonts w:ascii="Times New Roman tučné" w:hAnsi="Times New Roman tučné"/>
      <w:b/>
      <w:caps/>
      <w:snapToGrid w:val="0"/>
      <w:sz w:val="32"/>
    </w:rPr>
  </w:style>
  <w:style w:type="paragraph" w:styleId="Nadpis2">
    <w:name w:val="heading 2"/>
    <w:basedOn w:val="Normln"/>
    <w:next w:val="Normln"/>
    <w:link w:val="Nadpis2Char"/>
    <w:unhideWhenUsed/>
    <w:qFormat/>
    <w:rsid w:val="00C14F9E"/>
    <w:pPr>
      <w:spacing w:before="360" w:after="120"/>
      <w:jc w:val="center"/>
      <w:outlineLvl w:val="1"/>
    </w:pPr>
    <w:rPr>
      <w:rFonts w:ascii="Times New Roman tučné" w:eastAsiaTheme="majorEastAsia" w:hAnsi="Times New Roman tučné" w:cstheme="majorBidi"/>
      <w:b/>
      <w:bCs/>
      <w:sz w:val="24"/>
      <w:szCs w:val="26"/>
    </w:rPr>
  </w:style>
  <w:style w:type="paragraph" w:styleId="Nadpis3">
    <w:name w:val="heading 3"/>
    <w:basedOn w:val="Normln"/>
    <w:next w:val="Normln"/>
    <w:qFormat/>
    <w:rsid w:val="00170507"/>
    <w:pPr>
      <w:widowControl w:val="0"/>
      <w:spacing w:before="360" w:after="120"/>
      <w:jc w:val="center"/>
      <w:outlineLvl w:val="2"/>
    </w:pPr>
    <w:rPr>
      <w:b/>
      <w:snapToGrid w:val="0"/>
      <w:color w:val="000000"/>
      <w:sz w:val="24"/>
    </w:rPr>
  </w:style>
  <w:style w:type="paragraph" w:styleId="Nadpis4">
    <w:name w:val="heading 4"/>
    <w:basedOn w:val="Normln"/>
    <w:next w:val="Normln"/>
    <w:qFormat/>
    <w:rsid w:val="00B715AF"/>
    <w:pPr>
      <w:keepNext/>
      <w:keepLines/>
      <w:widowControl w:val="0"/>
      <w:spacing w:before="360" w:after="120"/>
      <w:jc w:val="center"/>
      <w:outlineLvl w:val="3"/>
    </w:pPr>
    <w:rPr>
      <w:rFonts w:ascii="Times New Roman tučné" w:hAnsi="Times New Roman tučné"/>
      <w:b/>
      <w:snapToGrid w:val="0"/>
      <w:color w:val="000000"/>
      <w:sz w:val="24"/>
    </w:rPr>
  </w:style>
  <w:style w:type="paragraph" w:styleId="Nadpis6">
    <w:name w:val="heading 6"/>
    <w:basedOn w:val="Normln"/>
    <w:next w:val="Normln"/>
    <w:qFormat/>
    <w:rsid w:val="00B377D9"/>
    <w:pPr>
      <w:keepNext/>
      <w:jc w:val="center"/>
      <w:outlineLvl w:val="5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nte">
    <w:name w:val="Standardní te"/>
    <w:rsid w:val="00B377D9"/>
    <w:pPr>
      <w:widowControl w:val="0"/>
    </w:pPr>
    <w:rPr>
      <w:snapToGrid w:val="0"/>
      <w:color w:val="000000"/>
      <w:sz w:val="24"/>
    </w:rPr>
  </w:style>
  <w:style w:type="paragraph" w:styleId="Zpat">
    <w:name w:val="footer"/>
    <w:basedOn w:val="Normln"/>
    <w:link w:val="ZpatChar"/>
    <w:uiPriority w:val="99"/>
    <w:rsid w:val="00B377D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B377D9"/>
  </w:style>
  <w:style w:type="character" w:styleId="Hypertextovodkaz">
    <w:name w:val="Hyperlink"/>
    <w:unhideWhenUsed/>
    <w:rsid w:val="00B377D9"/>
    <w:rPr>
      <w:color w:val="0000FF"/>
      <w:u w:val="single"/>
    </w:rPr>
  </w:style>
  <w:style w:type="paragraph" w:styleId="Zkladntext">
    <w:name w:val="Body Text"/>
    <w:basedOn w:val="Normln"/>
    <w:link w:val="ZkladntextChar"/>
    <w:unhideWhenUsed/>
    <w:rsid w:val="00B377D9"/>
    <w:pPr>
      <w:widowControl w:val="0"/>
      <w:snapToGrid w:val="0"/>
    </w:pPr>
    <w:rPr>
      <w:color w:val="000000"/>
      <w:sz w:val="24"/>
    </w:rPr>
  </w:style>
  <w:style w:type="character" w:customStyle="1" w:styleId="ZkladntextChar">
    <w:name w:val="Základní text Char"/>
    <w:link w:val="Zkladntext"/>
    <w:rsid w:val="00B377D9"/>
    <w:rPr>
      <w:color w:val="000000"/>
      <w:sz w:val="24"/>
      <w:lang w:val="cs-CZ" w:eastAsia="cs-CZ" w:bidi="ar-SA"/>
    </w:rPr>
  </w:style>
  <w:style w:type="paragraph" w:styleId="Zkladntextodsazen">
    <w:name w:val="Body Text Indent"/>
    <w:basedOn w:val="Normln"/>
    <w:link w:val="ZkladntextodsazenChar"/>
    <w:unhideWhenUsed/>
    <w:rsid w:val="00B377D9"/>
    <w:pPr>
      <w:numPr>
        <w:numId w:val="1"/>
      </w:numPr>
      <w:snapToGrid w:val="0"/>
      <w:spacing w:before="120"/>
      <w:jc w:val="both"/>
    </w:pPr>
    <w:rPr>
      <w:sz w:val="24"/>
    </w:rPr>
  </w:style>
  <w:style w:type="character" w:customStyle="1" w:styleId="ZkladntextodsazenChar">
    <w:name w:val="Základní text odsazený Char"/>
    <w:link w:val="Zkladntextodsazen"/>
    <w:rsid w:val="00B377D9"/>
    <w:rPr>
      <w:sz w:val="24"/>
    </w:rPr>
  </w:style>
  <w:style w:type="paragraph" w:styleId="Zkladntext2">
    <w:name w:val="Body Text 2"/>
    <w:basedOn w:val="Normln"/>
    <w:link w:val="Zkladntext2Char"/>
    <w:unhideWhenUsed/>
    <w:rsid w:val="00B377D9"/>
    <w:pPr>
      <w:snapToGrid w:val="0"/>
      <w:spacing w:before="120"/>
    </w:pPr>
    <w:rPr>
      <w:sz w:val="24"/>
    </w:rPr>
  </w:style>
  <w:style w:type="character" w:customStyle="1" w:styleId="Zkladntext2Char">
    <w:name w:val="Základní text 2 Char"/>
    <w:link w:val="Zkladntext2"/>
    <w:rsid w:val="00B377D9"/>
    <w:rPr>
      <w:sz w:val="24"/>
      <w:lang w:val="cs-CZ" w:eastAsia="cs-CZ" w:bidi="ar-SA"/>
    </w:rPr>
  </w:style>
  <w:style w:type="paragraph" w:styleId="Zkladntextodsazen2">
    <w:name w:val="Body Text Indent 2"/>
    <w:basedOn w:val="Normln"/>
    <w:link w:val="Zkladntextodsazen2Char"/>
    <w:unhideWhenUsed/>
    <w:rsid w:val="00B377D9"/>
    <w:pPr>
      <w:snapToGrid w:val="0"/>
      <w:spacing w:before="120"/>
      <w:ind w:firstLine="426"/>
    </w:pPr>
    <w:rPr>
      <w:sz w:val="24"/>
    </w:rPr>
  </w:style>
  <w:style w:type="character" w:customStyle="1" w:styleId="Zkladntextodsazen2Char">
    <w:name w:val="Základní text odsazený 2 Char"/>
    <w:link w:val="Zkladntextodsazen2"/>
    <w:rsid w:val="00B377D9"/>
    <w:rPr>
      <w:sz w:val="24"/>
      <w:lang w:val="cs-CZ" w:eastAsia="cs-CZ" w:bidi="ar-SA"/>
    </w:rPr>
  </w:style>
  <w:style w:type="paragraph" w:styleId="Zkladntextodsazen3">
    <w:name w:val="Body Text Indent 3"/>
    <w:basedOn w:val="Normln"/>
    <w:link w:val="Zkladntextodsazen3Char"/>
    <w:unhideWhenUsed/>
    <w:rsid w:val="00B377D9"/>
    <w:pPr>
      <w:snapToGrid w:val="0"/>
      <w:ind w:firstLine="426"/>
      <w:jc w:val="both"/>
    </w:pPr>
    <w:rPr>
      <w:sz w:val="24"/>
    </w:rPr>
  </w:style>
  <w:style w:type="character" w:customStyle="1" w:styleId="Zkladntextodsazen3Char">
    <w:name w:val="Základní text odsazený 3 Char"/>
    <w:link w:val="Zkladntextodsazen3"/>
    <w:rsid w:val="00B377D9"/>
    <w:rPr>
      <w:sz w:val="24"/>
      <w:lang w:val="cs-CZ" w:eastAsia="cs-CZ" w:bidi="ar-SA"/>
    </w:rPr>
  </w:style>
  <w:style w:type="paragraph" w:styleId="Odstavecseseznamem">
    <w:name w:val="List Paragraph"/>
    <w:basedOn w:val="Normln"/>
    <w:uiPriority w:val="34"/>
    <w:qFormat/>
    <w:rsid w:val="00B377D9"/>
    <w:pPr>
      <w:ind w:left="708"/>
    </w:pPr>
    <w:rPr>
      <w:sz w:val="24"/>
      <w:szCs w:val="24"/>
    </w:rPr>
  </w:style>
  <w:style w:type="paragraph" w:customStyle="1" w:styleId="Odstavec">
    <w:name w:val="Odstavec"/>
    <w:basedOn w:val="Normln"/>
    <w:autoRedefine/>
    <w:rsid w:val="0039322B"/>
    <w:pPr>
      <w:tabs>
        <w:tab w:val="left" w:pos="426"/>
        <w:tab w:val="left" w:pos="794"/>
        <w:tab w:val="left" w:pos="1134"/>
      </w:tabs>
      <w:spacing w:after="120"/>
      <w:ind w:firstLine="709"/>
      <w:jc w:val="both"/>
    </w:pPr>
    <w:rPr>
      <w:color w:val="000000"/>
      <w:sz w:val="24"/>
    </w:rPr>
  </w:style>
  <w:style w:type="paragraph" w:customStyle="1" w:styleId="podnadpis">
    <w:name w:val="podnadpis"/>
    <w:basedOn w:val="Normln"/>
    <w:rsid w:val="00B377D9"/>
    <w:pPr>
      <w:jc w:val="center"/>
    </w:pPr>
    <w:rPr>
      <w:b/>
      <w:sz w:val="24"/>
      <w:u w:val="single"/>
    </w:rPr>
  </w:style>
  <w:style w:type="paragraph" w:customStyle="1" w:styleId="Odstavecodsazen">
    <w:name w:val="Odstavec odsazený"/>
    <w:basedOn w:val="Odstavec"/>
    <w:rsid w:val="00B377D9"/>
    <w:pPr>
      <w:numPr>
        <w:ilvl w:val="1"/>
        <w:numId w:val="2"/>
      </w:numPr>
      <w:tabs>
        <w:tab w:val="clear" w:pos="1134"/>
      </w:tabs>
    </w:pPr>
  </w:style>
  <w:style w:type="paragraph" w:customStyle="1" w:styleId="standardnte0">
    <w:name w:val="standardnte"/>
    <w:basedOn w:val="Normln"/>
    <w:rsid w:val="00B377D9"/>
    <w:pPr>
      <w:snapToGrid w:val="0"/>
    </w:pPr>
    <w:rPr>
      <w:color w:val="000000"/>
      <w:sz w:val="24"/>
      <w:szCs w:val="24"/>
    </w:rPr>
  </w:style>
  <w:style w:type="character" w:styleId="Sledovanodkaz">
    <w:name w:val="FollowedHyperlink"/>
    <w:rsid w:val="00317019"/>
    <w:rPr>
      <w:color w:val="800080"/>
      <w:u w:val="single"/>
    </w:rPr>
  </w:style>
  <w:style w:type="paragraph" w:styleId="Textbubliny">
    <w:name w:val="Balloon Text"/>
    <w:basedOn w:val="Normln"/>
    <w:link w:val="TextbublinyChar"/>
    <w:rsid w:val="00596E9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596E91"/>
    <w:rPr>
      <w:rFonts w:ascii="Tahoma" w:hAnsi="Tahoma" w:cs="Tahoma"/>
      <w:sz w:val="16"/>
      <w:szCs w:val="16"/>
    </w:rPr>
  </w:style>
  <w:style w:type="paragraph" w:styleId="Titulek">
    <w:name w:val="caption"/>
    <w:basedOn w:val="Normln"/>
    <w:next w:val="Normln"/>
    <w:semiHidden/>
    <w:unhideWhenUsed/>
    <w:qFormat/>
    <w:rsid w:val="00563983"/>
    <w:rPr>
      <w:b/>
      <w:bCs/>
    </w:rPr>
  </w:style>
  <w:style w:type="paragraph" w:styleId="Zhlav">
    <w:name w:val="header"/>
    <w:basedOn w:val="Normln"/>
    <w:link w:val="ZhlavChar"/>
    <w:rsid w:val="0056398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563983"/>
  </w:style>
  <w:style w:type="character" w:customStyle="1" w:styleId="ZpatChar">
    <w:name w:val="Zápatí Char"/>
    <w:link w:val="Zpat"/>
    <w:uiPriority w:val="99"/>
    <w:locked/>
    <w:rsid w:val="00D125AB"/>
  </w:style>
  <w:style w:type="character" w:styleId="Odkaznakoment">
    <w:name w:val="annotation reference"/>
    <w:rsid w:val="00862071"/>
    <w:rPr>
      <w:sz w:val="16"/>
      <w:szCs w:val="16"/>
    </w:rPr>
  </w:style>
  <w:style w:type="paragraph" w:styleId="Textkomente">
    <w:name w:val="annotation text"/>
    <w:basedOn w:val="Normln"/>
    <w:link w:val="TextkomenteChar"/>
    <w:rsid w:val="00862071"/>
  </w:style>
  <w:style w:type="character" w:customStyle="1" w:styleId="TextkomenteChar">
    <w:name w:val="Text komentáře Char"/>
    <w:basedOn w:val="Standardnpsmoodstavce"/>
    <w:link w:val="Textkomente"/>
    <w:rsid w:val="00862071"/>
  </w:style>
  <w:style w:type="paragraph" w:styleId="Pedmtkomente">
    <w:name w:val="annotation subject"/>
    <w:basedOn w:val="Textkomente"/>
    <w:next w:val="Textkomente"/>
    <w:link w:val="PedmtkomenteChar"/>
    <w:rsid w:val="00862071"/>
    <w:rPr>
      <w:b/>
      <w:bCs/>
    </w:rPr>
  </w:style>
  <w:style w:type="character" w:customStyle="1" w:styleId="PedmtkomenteChar">
    <w:name w:val="Předmět komentáře Char"/>
    <w:link w:val="Pedmtkomente"/>
    <w:rsid w:val="00862071"/>
    <w:rPr>
      <w:b/>
      <w:bCs/>
    </w:rPr>
  </w:style>
  <w:style w:type="table" w:styleId="Mkatabulky">
    <w:name w:val="Table Grid"/>
    <w:basedOn w:val="Normlntabulka"/>
    <w:rsid w:val="00D65D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Normln"/>
    <w:link w:val="NzevChar"/>
    <w:autoRedefine/>
    <w:uiPriority w:val="10"/>
    <w:qFormat/>
    <w:rsid w:val="004D58CF"/>
    <w:pPr>
      <w:spacing w:line="360" w:lineRule="auto"/>
      <w:jc w:val="center"/>
    </w:pPr>
    <w:rPr>
      <w:b/>
      <w:spacing w:val="-10"/>
      <w:kern w:val="28"/>
      <w:sz w:val="32"/>
      <w:szCs w:val="56"/>
      <w:lang w:eastAsia="en-US"/>
    </w:rPr>
  </w:style>
  <w:style w:type="character" w:customStyle="1" w:styleId="NzevChar">
    <w:name w:val="Název Char"/>
    <w:link w:val="Nzev"/>
    <w:uiPriority w:val="10"/>
    <w:rsid w:val="004D58CF"/>
    <w:rPr>
      <w:b/>
      <w:spacing w:val="-10"/>
      <w:kern w:val="28"/>
      <w:sz w:val="32"/>
      <w:szCs w:val="56"/>
      <w:lang w:eastAsia="en-US"/>
    </w:rPr>
  </w:style>
  <w:style w:type="character" w:styleId="Znakapoznpodarou">
    <w:name w:val="footnote reference"/>
    <w:rsid w:val="00D07BE2"/>
    <w:rPr>
      <w:vertAlign w:val="superscript"/>
    </w:rPr>
  </w:style>
  <w:style w:type="paragraph" w:styleId="Textpoznpodarou">
    <w:name w:val="footnote text"/>
    <w:basedOn w:val="Normln"/>
    <w:link w:val="TextpoznpodarouChar"/>
    <w:uiPriority w:val="99"/>
    <w:unhideWhenUsed/>
    <w:rsid w:val="00D07BE2"/>
    <w:rPr>
      <w:rFonts w:ascii="Calibri" w:eastAsia="Calibri" w:hAnsi="Calibri"/>
      <w:lang w:eastAsia="en-US"/>
    </w:rPr>
  </w:style>
  <w:style w:type="character" w:customStyle="1" w:styleId="TextpoznpodarouChar">
    <w:name w:val="Text pozn. pod čarou Char"/>
    <w:link w:val="Textpoznpodarou"/>
    <w:uiPriority w:val="99"/>
    <w:rsid w:val="00D07BE2"/>
    <w:rPr>
      <w:rFonts w:ascii="Calibri" w:eastAsia="Calibri" w:hAnsi="Calibri"/>
      <w:lang w:eastAsia="en-US"/>
    </w:rPr>
  </w:style>
  <w:style w:type="paragraph" w:customStyle="1" w:styleId="Default">
    <w:name w:val="Default"/>
    <w:rsid w:val="004F1F6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9B2669"/>
  </w:style>
  <w:style w:type="paragraph" w:styleId="Obsah2">
    <w:name w:val="toc 2"/>
    <w:basedOn w:val="Normln"/>
    <w:next w:val="Normln"/>
    <w:autoRedefine/>
    <w:uiPriority w:val="39"/>
    <w:unhideWhenUsed/>
    <w:qFormat/>
    <w:rsid w:val="00C541F8"/>
    <w:pPr>
      <w:tabs>
        <w:tab w:val="right" w:leader="dot" w:pos="9060"/>
      </w:tabs>
      <w:spacing w:after="100" w:line="276" w:lineRule="auto"/>
      <w:ind w:left="220"/>
      <w:jc w:val="center"/>
    </w:pPr>
    <w:rPr>
      <w:rFonts w:eastAsiaTheme="minorHAnsi"/>
      <w:b/>
      <w:noProof/>
      <w:sz w:val="24"/>
      <w:szCs w:val="24"/>
      <w:lang w:eastAsia="en-US"/>
    </w:rPr>
  </w:style>
  <w:style w:type="character" w:customStyle="1" w:styleId="Nadpis2Char">
    <w:name w:val="Nadpis 2 Char"/>
    <w:basedOn w:val="Standardnpsmoodstavce"/>
    <w:link w:val="Nadpis2"/>
    <w:rsid w:val="00C14F9E"/>
    <w:rPr>
      <w:rFonts w:ascii="Times New Roman tučné" w:eastAsiaTheme="majorEastAsia" w:hAnsi="Times New Roman tučné" w:cstheme="majorBidi"/>
      <w:b/>
      <w:bCs/>
      <w:sz w:val="24"/>
      <w:szCs w:val="26"/>
    </w:rPr>
  </w:style>
  <w:style w:type="paragraph" w:styleId="Rozloendokumentu">
    <w:name w:val="Document Map"/>
    <w:basedOn w:val="Normln"/>
    <w:link w:val="RozloendokumentuChar"/>
    <w:semiHidden/>
    <w:unhideWhenUsed/>
    <w:rsid w:val="00C14F9E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semiHidden/>
    <w:rsid w:val="00C14F9E"/>
    <w:rPr>
      <w:rFonts w:ascii="Tahoma" w:hAnsi="Tahoma" w:cs="Tahoma"/>
      <w:sz w:val="16"/>
      <w:szCs w:val="16"/>
    </w:rPr>
  </w:style>
  <w:style w:type="character" w:styleId="slodku">
    <w:name w:val="line number"/>
    <w:basedOn w:val="Standardnpsmoodstavce"/>
    <w:semiHidden/>
    <w:unhideWhenUsed/>
    <w:rsid w:val="002901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0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AC23151D65DD4399A71ECC74CBFFF7" ma:contentTypeVersion="7" ma:contentTypeDescription="Vytvořit nový dokument" ma:contentTypeScope="" ma:versionID="649bd1425e9133bfe3581c386dab429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a7303bae0f94081bdef11d44ee62ce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7" nillable="true" ma:displayName="Datum zahájení plánování" ma:internalName="PublishingStartDate">
      <xsd:simpleType>
        <xsd:restriction base="dms:Unknown"/>
      </xsd:simpleType>
    </xsd:element>
    <xsd:element name="PublishingExpirationDate" ma:index="8" nillable="true" ma:displayName="Datum ukončení plánování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9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haredContentType xmlns="Microsoft.SharePoint.Taxonomy.ContentTypeSync" SourceId="5b80e54c-f650-4555-b073-c28f0a639d38" ContentTypeId="0x01" PreviousValue="false"/>
</file>

<file path=customXml/itemProps1.xml><?xml version="1.0" encoding="utf-8"?>
<ds:datastoreItem xmlns:ds="http://schemas.openxmlformats.org/officeDocument/2006/customXml" ds:itemID="{F29BD455-4CCF-474A-9511-A0711F73674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c92ec275-d91b-48a3-b6de-61c9914596f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94EF64D-A6C4-49D5-9F75-8E76C5332BAC}"/>
</file>

<file path=customXml/itemProps3.xml><?xml version="1.0" encoding="utf-8"?>
<ds:datastoreItem xmlns:ds="http://schemas.openxmlformats.org/officeDocument/2006/customXml" ds:itemID="{63A4A455-7431-4861-8371-013D4F7258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F5DEB2-CE59-4D7A-B8C3-95906369559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2784276-33E4-46C2-836C-6961C58241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5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OBRANY</vt:lpstr>
    </vt:vector>
  </TitlesOfParts>
  <Company>Microsoft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OBRANY</dc:title>
  <dc:creator>Flasar Zdenek</dc:creator>
  <cp:lastModifiedBy>Šilinger Karel</cp:lastModifiedBy>
  <cp:revision>2</cp:revision>
  <cp:lastPrinted>2019-12-12T08:39:00Z</cp:lastPrinted>
  <dcterms:created xsi:type="dcterms:W3CDTF">2020-02-03T10:40:00Z</dcterms:created>
  <dcterms:modified xsi:type="dcterms:W3CDTF">2020-02-0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AC23151D65DD4399A71ECC74CBFFF7</vt:lpwstr>
  </property>
</Properties>
</file>